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079" w:rsidRDefault="00555079" w:rsidP="00030741">
      <w:pPr>
        <w:jc w:val="center"/>
        <w:rPr>
          <w:b/>
        </w:rPr>
      </w:pPr>
    </w:p>
    <w:p w:rsidR="00030741" w:rsidRPr="00F05717" w:rsidRDefault="00030741" w:rsidP="00030741">
      <w:pPr>
        <w:jc w:val="center"/>
        <w:rPr>
          <w:b/>
        </w:rPr>
      </w:pPr>
      <w:r w:rsidRPr="00F05717">
        <w:rPr>
          <w:b/>
        </w:rPr>
        <w:t>ГАРАНТІЙНИЙ ЛИСТ</w:t>
      </w:r>
    </w:p>
    <w:p w:rsidR="00030741" w:rsidRPr="00F05717" w:rsidRDefault="00030741" w:rsidP="00030741">
      <w:pPr>
        <w:rPr>
          <w:lang w:val="ru-RU"/>
        </w:rPr>
      </w:pPr>
    </w:p>
    <w:p w:rsidR="00876C88" w:rsidRPr="00F05717" w:rsidRDefault="00876C88" w:rsidP="00876C88">
      <w:pPr>
        <w:jc w:val="both"/>
        <w:rPr>
          <w:color w:val="000000"/>
        </w:rPr>
      </w:pPr>
      <w:r w:rsidRPr="00F05717">
        <w:rPr>
          <w:color w:val="000000"/>
        </w:rPr>
        <w:t>Ми,</w:t>
      </w:r>
      <w:r>
        <w:rPr>
          <w:color w:val="000000"/>
        </w:rPr>
        <w:t xml:space="preserve"> ТОВ «Термокомплекс»</w:t>
      </w:r>
      <w:r w:rsidRPr="00F05717">
        <w:rPr>
          <w:color w:val="000000"/>
        </w:rPr>
        <w:t xml:space="preserve"> (надалі – Учасник) гарантуємо</w:t>
      </w:r>
      <w:r>
        <w:rPr>
          <w:color w:val="000000"/>
        </w:rPr>
        <w:t>, що запропонований</w:t>
      </w:r>
      <w:r w:rsidRPr="00F05717">
        <w:rPr>
          <w:color w:val="000000"/>
        </w:rPr>
        <w:t xml:space="preserve"> у Таблиці 1 товар (надалі – Товар):</w:t>
      </w:r>
    </w:p>
    <w:p w:rsidR="00A50BE6" w:rsidRPr="00F05717" w:rsidRDefault="00A50BE6" w:rsidP="00A50BE6">
      <w:pPr>
        <w:jc w:val="right"/>
        <w:rPr>
          <w:b/>
          <w:color w:val="000000"/>
          <w:sz w:val="18"/>
        </w:rPr>
      </w:pPr>
      <w:r w:rsidRPr="00F05717">
        <w:rPr>
          <w:b/>
          <w:color w:val="000000"/>
          <w:sz w:val="18"/>
        </w:rPr>
        <w:t>Таблиця 1</w:t>
      </w:r>
    </w:p>
    <w:tbl>
      <w:tblPr>
        <w:tblStyle w:val="af1"/>
        <w:tblW w:w="15772" w:type="dxa"/>
        <w:tblLayout w:type="fixed"/>
        <w:tblLook w:val="04A0" w:firstRow="1" w:lastRow="0" w:firstColumn="1" w:lastColumn="0" w:noHBand="0" w:noVBand="1"/>
      </w:tblPr>
      <w:tblGrid>
        <w:gridCol w:w="988"/>
        <w:gridCol w:w="2693"/>
        <w:gridCol w:w="1843"/>
        <w:gridCol w:w="1134"/>
        <w:gridCol w:w="769"/>
        <w:gridCol w:w="790"/>
        <w:gridCol w:w="2977"/>
        <w:gridCol w:w="1966"/>
        <w:gridCol w:w="2612"/>
      </w:tblGrid>
      <w:tr w:rsidR="00DE4982" w:rsidRPr="00F05717" w:rsidTr="00841774">
        <w:trPr>
          <w:trHeight w:val="443"/>
        </w:trPr>
        <w:tc>
          <w:tcPr>
            <w:tcW w:w="988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Позиція №</w:t>
            </w:r>
          </w:p>
        </w:tc>
        <w:tc>
          <w:tcPr>
            <w:tcW w:w="2693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Найменування</w:t>
            </w:r>
            <w:r w:rsidRPr="00F05717">
              <w:rPr>
                <w:sz w:val="18"/>
                <w:szCs w:val="20"/>
              </w:rPr>
              <w:t xml:space="preserve"> </w:t>
            </w:r>
            <w:r w:rsidRPr="00F05717">
              <w:rPr>
                <w:b/>
                <w:sz w:val="18"/>
                <w:szCs w:val="20"/>
              </w:rPr>
              <w:t>Товару</w:t>
            </w:r>
          </w:p>
        </w:tc>
        <w:tc>
          <w:tcPr>
            <w:tcW w:w="1843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20"/>
                <w:vertAlign w:val="superscript"/>
              </w:rPr>
            </w:pPr>
            <w:r w:rsidRPr="00F05717">
              <w:rPr>
                <w:b/>
                <w:sz w:val="18"/>
                <w:szCs w:val="20"/>
              </w:rPr>
              <w:t>Модель</w:t>
            </w:r>
          </w:p>
        </w:tc>
        <w:tc>
          <w:tcPr>
            <w:tcW w:w="1134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20"/>
                <w:vertAlign w:val="superscript"/>
              </w:rPr>
            </w:pPr>
            <w:r w:rsidRPr="00F05717">
              <w:rPr>
                <w:b/>
                <w:sz w:val="18"/>
                <w:szCs w:val="22"/>
              </w:rPr>
              <w:t>Кількість</w:t>
            </w:r>
          </w:p>
        </w:tc>
        <w:tc>
          <w:tcPr>
            <w:tcW w:w="1559" w:type="dxa"/>
            <w:gridSpan w:val="2"/>
            <w:vAlign w:val="center"/>
          </w:tcPr>
          <w:p w:rsidR="00DE4982" w:rsidRPr="00F05717" w:rsidRDefault="002B6CA3" w:rsidP="002A357E">
            <w:pPr>
              <w:spacing w:before="40" w:after="40"/>
              <w:jc w:val="center"/>
              <w:rPr>
                <w:b/>
                <w:sz w:val="18"/>
                <w:szCs w:val="22"/>
              </w:rPr>
            </w:pPr>
            <w:r w:rsidRPr="00F05717">
              <w:rPr>
                <w:b/>
                <w:sz w:val="18"/>
                <w:szCs w:val="22"/>
              </w:rPr>
              <w:t xml:space="preserve">Гарантійний </w:t>
            </w:r>
            <w:r w:rsidR="00DE4982" w:rsidRPr="00F05717">
              <w:rPr>
                <w:b/>
                <w:sz w:val="18"/>
                <w:szCs w:val="22"/>
              </w:rPr>
              <w:t>строк, місяців</w:t>
            </w:r>
          </w:p>
        </w:tc>
        <w:tc>
          <w:tcPr>
            <w:tcW w:w="2977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b/>
                <w:sz w:val="20"/>
                <w:szCs w:val="22"/>
              </w:rPr>
            </w:pPr>
            <w:r w:rsidRPr="00F05717">
              <w:rPr>
                <w:b/>
                <w:sz w:val="18"/>
                <w:szCs w:val="18"/>
              </w:rPr>
              <w:t>Підприємство-виробник</w:t>
            </w:r>
          </w:p>
        </w:tc>
        <w:tc>
          <w:tcPr>
            <w:tcW w:w="1966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b/>
                <w:sz w:val="18"/>
                <w:szCs w:val="22"/>
              </w:rPr>
            </w:pPr>
            <w:r w:rsidRPr="00F05717">
              <w:rPr>
                <w:b/>
                <w:sz w:val="18"/>
                <w:szCs w:val="22"/>
              </w:rPr>
              <w:t>Країна виробництва</w:t>
            </w:r>
          </w:p>
        </w:tc>
        <w:tc>
          <w:tcPr>
            <w:tcW w:w="2612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18"/>
                <w:vertAlign w:val="superscript"/>
                <w:lang w:val="en-US"/>
              </w:rPr>
            </w:pPr>
            <w:r w:rsidRPr="00F05717">
              <w:rPr>
                <w:b/>
                <w:sz w:val="18"/>
                <w:szCs w:val="18"/>
              </w:rPr>
              <w:t>Виробник</w:t>
            </w:r>
          </w:p>
        </w:tc>
      </w:tr>
      <w:tr w:rsidR="00DE4982" w:rsidRPr="00F05717" w:rsidTr="00841774">
        <w:trPr>
          <w:trHeight w:val="365"/>
        </w:trPr>
        <w:tc>
          <w:tcPr>
            <w:tcW w:w="988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2693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:rsidR="00DE4982" w:rsidRPr="00F05717" w:rsidRDefault="00DE4982" w:rsidP="00005E8F">
            <w:pPr>
              <w:spacing w:before="40" w:after="40"/>
              <w:rPr>
                <w:b/>
                <w:sz w:val="18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DE4982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А</w:t>
            </w:r>
          </w:p>
        </w:tc>
        <w:tc>
          <w:tcPr>
            <w:tcW w:w="790" w:type="dxa"/>
            <w:vAlign w:val="center"/>
          </w:tcPr>
          <w:p w:rsidR="00DE4982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Б</w:t>
            </w:r>
          </w:p>
        </w:tc>
        <w:tc>
          <w:tcPr>
            <w:tcW w:w="2977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18"/>
              </w:rPr>
            </w:pPr>
          </w:p>
        </w:tc>
        <w:tc>
          <w:tcPr>
            <w:tcW w:w="1966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2"/>
              </w:rPr>
            </w:pPr>
          </w:p>
        </w:tc>
        <w:tc>
          <w:tcPr>
            <w:tcW w:w="2612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18"/>
              </w:rPr>
            </w:pPr>
          </w:p>
        </w:tc>
      </w:tr>
      <w:tr w:rsidR="00377A35" w:rsidRPr="00F05717" w:rsidTr="00841774">
        <w:trPr>
          <w:trHeight w:val="144"/>
        </w:trPr>
        <w:tc>
          <w:tcPr>
            <w:tcW w:w="988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1</w:t>
            </w:r>
          </w:p>
        </w:tc>
        <w:tc>
          <w:tcPr>
            <w:tcW w:w="2693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2</w:t>
            </w:r>
          </w:p>
        </w:tc>
        <w:tc>
          <w:tcPr>
            <w:tcW w:w="1843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3</w:t>
            </w:r>
          </w:p>
        </w:tc>
        <w:tc>
          <w:tcPr>
            <w:tcW w:w="1134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4</w:t>
            </w:r>
          </w:p>
        </w:tc>
        <w:tc>
          <w:tcPr>
            <w:tcW w:w="769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5</w:t>
            </w:r>
          </w:p>
        </w:tc>
        <w:tc>
          <w:tcPr>
            <w:tcW w:w="790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6</w:t>
            </w:r>
          </w:p>
        </w:tc>
        <w:tc>
          <w:tcPr>
            <w:tcW w:w="2977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7</w:t>
            </w:r>
          </w:p>
        </w:tc>
        <w:tc>
          <w:tcPr>
            <w:tcW w:w="1966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8</w:t>
            </w:r>
          </w:p>
        </w:tc>
        <w:tc>
          <w:tcPr>
            <w:tcW w:w="2612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9</w:t>
            </w:r>
          </w:p>
        </w:tc>
      </w:tr>
      <w:tr w:rsidR="002A357E" w:rsidRPr="00F05717" w:rsidTr="00841774">
        <w:trPr>
          <w:trHeight w:val="411"/>
        </w:trPr>
        <w:tc>
          <w:tcPr>
            <w:tcW w:w="988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1</w:t>
            </w:r>
          </w:p>
        </w:tc>
        <w:tc>
          <w:tcPr>
            <w:tcW w:w="2693" w:type="dxa"/>
            <w:vAlign w:val="center"/>
          </w:tcPr>
          <w:p w:rsidR="002A357E" w:rsidRPr="00841774" w:rsidRDefault="00841774" w:rsidP="002A357E">
            <w:pPr>
              <w:spacing w:before="40" w:after="40"/>
            </w:pPr>
            <w:r w:rsidRPr="00841774">
              <w:t>Підігрівач</w:t>
            </w:r>
            <w:r w:rsidR="002A357E" w:rsidRPr="00841774">
              <w:t xml:space="preserve"> природного газу</w:t>
            </w:r>
          </w:p>
        </w:tc>
        <w:tc>
          <w:tcPr>
            <w:tcW w:w="1843" w:type="dxa"/>
            <w:vAlign w:val="center"/>
          </w:tcPr>
          <w:p w:rsidR="002A357E" w:rsidRPr="00841774" w:rsidRDefault="002A357E" w:rsidP="00953D0F">
            <w:pPr>
              <w:spacing w:before="40" w:after="40"/>
              <w:jc w:val="center"/>
            </w:pPr>
            <w:r w:rsidRPr="00841774">
              <w:t>ТК-ПГ-</w:t>
            </w:r>
            <w:r w:rsidR="00953D0F">
              <w:rPr>
                <w:lang w:val="en-US"/>
              </w:rPr>
              <w:t>10</w:t>
            </w:r>
            <w:bookmarkStart w:id="0" w:name="_GoBack"/>
            <w:bookmarkEnd w:id="0"/>
            <w:r w:rsidRPr="00841774">
              <w:t>М</w:t>
            </w:r>
          </w:p>
        </w:tc>
        <w:tc>
          <w:tcPr>
            <w:tcW w:w="1134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13</w:t>
            </w:r>
          </w:p>
        </w:tc>
        <w:tc>
          <w:tcPr>
            <w:tcW w:w="769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120</w:t>
            </w:r>
          </w:p>
        </w:tc>
        <w:tc>
          <w:tcPr>
            <w:tcW w:w="790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24</w:t>
            </w:r>
          </w:p>
        </w:tc>
        <w:tc>
          <w:tcPr>
            <w:tcW w:w="2977" w:type="dxa"/>
            <w:vAlign w:val="center"/>
          </w:tcPr>
          <w:p w:rsidR="002A357E" w:rsidRPr="00841774" w:rsidRDefault="002A357E" w:rsidP="002A357E">
            <w:pPr>
              <w:spacing w:before="40" w:after="40"/>
            </w:pPr>
            <w:r w:rsidRPr="00841774">
              <w:t>ТОВ «Термокомплекс»</w:t>
            </w:r>
          </w:p>
        </w:tc>
        <w:tc>
          <w:tcPr>
            <w:tcW w:w="1966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Україна</w:t>
            </w:r>
          </w:p>
        </w:tc>
        <w:tc>
          <w:tcPr>
            <w:tcW w:w="2612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ТОВ «Термокомплекс»</w:t>
            </w:r>
          </w:p>
        </w:tc>
      </w:tr>
    </w:tbl>
    <w:p w:rsidR="00030741" w:rsidRPr="00F05717" w:rsidRDefault="005C7BBB" w:rsidP="00C44D92">
      <w:pPr>
        <w:pStyle w:val="af4"/>
        <w:spacing w:before="120"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</w:rPr>
        <w:t>в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>ідповіда</w:t>
      </w:r>
      <w:r w:rsidR="00194261">
        <w:rPr>
          <w:rFonts w:ascii="Times New Roman" w:hAnsi="Times New Roman"/>
          <w:color w:val="000000"/>
          <w:sz w:val="24"/>
          <w:szCs w:val="24"/>
        </w:rPr>
        <w:t>є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 xml:space="preserve"> технічним вимогам, якісним та кількісним характеристикам, викладеним замовником в Додатку 1 до тендерної документації на закупівлю</w:t>
      </w:r>
      <w:r w:rsidR="00210B94" w:rsidRPr="00F05717">
        <w:rPr>
          <w:rFonts w:ascii="Times New Roman" w:hAnsi="Times New Roman"/>
          <w:color w:val="000000"/>
          <w:sz w:val="24"/>
          <w:szCs w:val="24"/>
        </w:rPr>
        <w:t xml:space="preserve"> з ідентифікатором ID:</w:t>
      </w:r>
      <w:r w:rsidR="00210B94" w:rsidRPr="00F05717">
        <w:rPr>
          <w:color w:val="000000" w:themeColor="text1"/>
        </w:rPr>
        <w:t> </w:t>
      </w:r>
      <w:r w:rsidR="00966838" w:rsidRPr="0096683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UA-2022-07-08-006575-a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>.</w:t>
      </w:r>
    </w:p>
    <w:p w:rsidR="00F15F48" w:rsidRDefault="00F15F48" w:rsidP="00F37601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F37601" w:rsidRPr="00F05717" w:rsidRDefault="00D64D51" w:rsidP="00F37601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</w:rPr>
        <w:t>Т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>акож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ми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 гарантує</w:t>
      </w:r>
      <w:r w:rsidRPr="00F05717">
        <w:rPr>
          <w:rFonts w:ascii="Times New Roman" w:hAnsi="Times New Roman"/>
          <w:color w:val="000000"/>
          <w:sz w:val="24"/>
          <w:szCs w:val="24"/>
        </w:rPr>
        <w:t>мо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, що гарантійне та післягарантійне обслуговування запропонованого </w:t>
      </w:r>
      <w:r w:rsidR="00C44D92" w:rsidRPr="00F05717">
        <w:rPr>
          <w:rFonts w:ascii="Times New Roman" w:hAnsi="Times New Roman"/>
          <w:color w:val="000000"/>
          <w:sz w:val="24"/>
          <w:szCs w:val="24"/>
        </w:rPr>
        <w:t>Т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>овару буде здійснюватися:</w:t>
      </w:r>
    </w:p>
    <w:p w:rsidR="00F37601" w:rsidRPr="00F05717" w:rsidRDefault="002A357E" w:rsidP="00F37601">
      <w:pPr>
        <w:pStyle w:val="af4"/>
        <w:spacing w:after="120" w:line="240" w:lineRule="auto"/>
        <w:ind w:left="1418" w:hanging="425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</w:t>
      </w:r>
      <w:proofErr w:type="gramStart"/>
      <w:r>
        <w:rPr>
          <w:rFonts w:ascii="Times New Roman" w:hAnsi="Times New Roman"/>
          <w:color w:val="000000"/>
          <w:sz w:val="24"/>
          <w:szCs w:val="24"/>
          <w:bdr w:val="single" w:sz="4" w:space="0" w:color="auto"/>
          <w:lang w:val="en-US"/>
        </w:rPr>
        <w:t>v</w:t>
      </w:r>
      <w:r w:rsidR="00F37601" w:rsidRPr="00F05717"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ab/>
      </w:r>
      <w:proofErr w:type="gramEnd"/>
      <w:r w:rsidR="009B5B5E" w:rsidRPr="00F05717">
        <w:rPr>
          <w:rFonts w:ascii="Times New Roman" w:hAnsi="Times New Roman"/>
          <w:color w:val="000000"/>
          <w:sz w:val="24"/>
          <w:szCs w:val="24"/>
        </w:rPr>
        <w:t>о</w:t>
      </w:r>
      <w:r w:rsidR="00C44D92" w:rsidRPr="00F05717">
        <w:rPr>
          <w:rFonts w:ascii="Times New Roman" w:hAnsi="Times New Roman"/>
          <w:color w:val="000000"/>
          <w:sz w:val="24"/>
          <w:szCs w:val="24"/>
        </w:rPr>
        <w:t xml:space="preserve">рганізацією, що є </w:t>
      </w:r>
      <w:r w:rsidR="009B5B5E" w:rsidRPr="00F05717">
        <w:rPr>
          <w:rFonts w:ascii="Times New Roman" w:hAnsi="Times New Roman"/>
          <w:color w:val="000000"/>
          <w:sz w:val="24"/>
          <w:szCs w:val="24"/>
        </w:rPr>
        <w:t>підприємством-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виробником запропонованого </w:t>
      </w:r>
      <w:r w:rsidR="00BA4889" w:rsidRPr="00F05717">
        <w:rPr>
          <w:rFonts w:ascii="Times New Roman" w:hAnsi="Times New Roman"/>
          <w:color w:val="000000"/>
          <w:sz w:val="24"/>
          <w:szCs w:val="24"/>
        </w:rPr>
        <w:t>Товару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, який знаходиться на території України, та/або </w:t>
      </w:r>
    </w:p>
    <w:p w:rsidR="00F37601" w:rsidRPr="00F05717" w:rsidRDefault="00F37601" w:rsidP="00F37601">
      <w:pPr>
        <w:pStyle w:val="af4"/>
        <w:spacing w:after="120" w:line="240" w:lineRule="auto"/>
        <w:ind w:left="1418" w:hanging="425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   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F05717">
        <w:rPr>
          <w:rFonts w:ascii="Times New Roman" w:hAnsi="Times New Roman"/>
          <w:color w:val="000000"/>
          <w:sz w:val="24"/>
          <w:szCs w:val="24"/>
        </w:rPr>
        <w:tab/>
        <w:t>організацією, яка знаходиться на території України, що уповноважена</w:t>
      </w:r>
      <w:r w:rsidR="00BA4889" w:rsidRPr="00F05717">
        <w:rPr>
          <w:rFonts w:ascii="Times New Roman" w:hAnsi="Times New Roman"/>
          <w:color w:val="000000"/>
          <w:sz w:val="24"/>
          <w:szCs w:val="24"/>
        </w:rPr>
        <w:t xml:space="preserve"> здійснювати </w:t>
      </w:r>
      <w:r w:rsidR="00055CA7" w:rsidRPr="00F05717">
        <w:rPr>
          <w:rFonts w:ascii="Times New Roman" w:hAnsi="Times New Roman"/>
          <w:color w:val="000000"/>
          <w:sz w:val="24"/>
          <w:szCs w:val="24"/>
        </w:rPr>
        <w:t>гарантійне та післягарантійне обслуговування товару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B5B5E" w:rsidRPr="00F05717">
        <w:rPr>
          <w:rFonts w:ascii="Times New Roman" w:hAnsi="Times New Roman"/>
          <w:color w:val="000000"/>
          <w:sz w:val="24"/>
          <w:szCs w:val="24"/>
        </w:rPr>
        <w:t>підприємством-виробником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55CA7" w:rsidRPr="00F05717">
        <w:rPr>
          <w:rFonts w:ascii="Times New Roman" w:hAnsi="Times New Roman"/>
          <w:color w:val="000000"/>
          <w:sz w:val="24"/>
          <w:szCs w:val="24"/>
        </w:rPr>
        <w:t xml:space="preserve">товару </w:t>
      </w:r>
      <w:r w:rsidRPr="00F05717">
        <w:rPr>
          <w:rFonts w:ascii="Times New Roman" w:hAnsi="Times New Roman"/>
          <w:color w:val="000000"/>
          <w:sz w:val="24"/>
          <w:szCs w:val="24"/>
        </w:rPr>
        <w:t>або його офіційним представництвом в Україні (за умови, що представництво наділено правом від Виробника на таке уповноваження).</w:t>
      </w:r>
    </w:p>
    <w:tbl>
      <w:tblPr>
        <w:tblStyle w:val="af1"/>
        <w:tblW w:w="15736" w:type="dxa"/>
        <w:shd w:val="clear" w:color="auto" w:fill="FFFF00"/>
        <w:tblLook w:val="04A0" w:firstRow="1" w:lastRow="0" w:firstColumn="1" w:lastColumn="0" w:noHBand="0" w:noVBand="1"/>
      </w:tblPr>
      <w:tblGrid>
        <w:gridCol w:w="875"/>
        <w:gridCol w:w="3796"/>
        <w:gridCol w:w="2568"/>
        <w:gridCol w:w="1555"/>
        <w:gridCol w:w="2358"/>
        <w:gridCol w:w="2797"/>
        <w:gridCol w:w="1787"/>
      </w:tblGrid>
      <w:tr w:rsidR="00055CA7" w:rsidRPr="00F05717" w:rsidTr="00841774">
        <w:trPr>
          <w:trHeight w:val="410"/>
        </w:trPr>
        <w:tc>
          <w:tcPr>
            <w:tcW w:w="1573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5CA7" w:rsidRPr="00F05717" w:rsidRDefault="00194261" w:rsidP="00BA4889">
            <w:pPr>
              <w:pStyle w:val="af4"/>
              <w:spacing w:after="0" w:line="240" w:lineRule="auto"/>
              <w:ind w:left="-107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Реквізити організації, яка буде</w:t>
            </w:r>
            <w:r w:rsidR="00055CA7" w:rsidRPr="00F0571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здійснювати гарантійне та післягарантійне обслуговування Товару:</w:t>
            </w:r>
          </w:p>
          <w:p w:rsidR="00A50BE6" w:rsidRPr="00F05717" w:rsidRDefault="00A50BE6" w:rsidP="00A50BE6">
            <w:pPr>
              <w:pStyle w:val="af4"/>
              <w:spacing w:after="0" w:line="240" w:lineRule="auto"/>
              <w:ind w:left="-107" w:right="-103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05717">
              <w:rPr>
                <w:rFonts w:ascii="Times New Roman" w:hAnsi="Times New Roman"/>
                <w:b/>
                <w:color w:val="000000"/>
                <w:sz w:val="18"/>
              </w:rPr>
              <w:t>Таблиця 2</w:t>
            </w:r>
          </w:p>
        </w:tc>
      </w:tr>
      <w:tr w:rsidR="00055CA7" w:rsidRPr="00F05717" w:rsidTr="00841774">
        <w:trPr>
          <w:trHeight w:val="410"/>
        </w:trPr>
        <w:tc>
          <w:tcPr>
            <w:tcW w:w="875" w:type="dxa"/>
            <w:tcBorders>
              <w:top w:val="single" w:sz="4" w:space="0" w:color="auto"/>
            </w:tcBorders>
            <w:vAlign w:val="center"/>
          </w:tcPr>
          <w:p w:rsidR="00055CA7" w:rsidRPr="00F05717" w:rsidRDefault="00055CA7" w:rsidP="002A357E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Позиція №</w:t>
            </w:r>
          </w:p>
        </w:tc>
        <w:tc>
          <w:tcPr>
            <w:tcW w:w="3796" w:type="dxa"/>
            <w:tcBorders>
              <w:top w:val="single" w:sz="4" w:space="0" w:color="auto"/>
            </w:tcBorders>
          </w:tcPr>
          <w:p w:rsidR="00055CA7" w:rsidRPr="00F05717" w:rsidRDefault="00055CA7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Номер(-и) позицій Товару(-</w:t>
            </w:r>
            <w:proofErr w:type="spellStart"/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ів</w:t>
            </w:r>
            <w:proofErr w:type="spellEnd"/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), щодо яких буде здійснюватися гарантійне та післягарантійне обслуговування</w:t>
            </w:r>
          </w:p>
        </w:tc>
        <w:tc>
          <w:tcPr>
            <w:tcW w:w="25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055CA7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Найменування організації</w:t>
            </w:r>
          </w:p>
        </w:tc>
        <w:tc>
          <w:tcPr>
            <w:tcW w:w="15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F5278A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Код </w:t>
            </w:r>
            <w:r w:rsidR="00055CA7"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ЄДРПОУ</w:t>
            </w:r>
          </w:p>
        </w:tc>
        <w:tc>
          <w:tcPr>
            <w:tcW w:w="23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F5278A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Адреса</w:t>
            </w:r>
          </w:p>
        </w:tc>
        <w:tc>
          <w:tcPr>
            <w:tcW w:w="279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055CA7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e-mail</w:t>
            </w:r>
          </w:p>
        </w:tc>
        <w:tc>
          <w:tcPr>
            <w:tcW w:w="17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F5278A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Контактний </w:t>
            </w:r>
            <w:r w:rsidR="00055CA7"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телефон</w:t>
            </w:r>
          </w:p>
        </w:tc>
      </w:tr>
      <w:tr w:rsidR="00377A35" w:rsidRPr="00F05717" w:rsidTr="00841774">
        <w:trPr>
          <w:trHeight w:val="53"/>
        </w:trPr>
        <w:tc>
          <w:tcPr>
            <w:tcW w:w="875" w:type="dxa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0</w:t>
            </w:r>
          </w:p>
        </w:tc>
        <w:tc>
          <w:tcPr>
            <w:tcW w:w="3796" w:type="dxa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1</w:t>
            </w:r>
          </w:p>
        </w:tc>
        <w:tc>
          <w:tcPr>
            <w:tcW w:w="2568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2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3</w:t>
            </w:r>
          </w:p>
        </w:tc>
        <w:tc>
          <w:tcPr>
            <w:tcW w:w="2358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4</w:t>
            </w:r>
          </w:p>
        </w:tc>
        <w:tc>
          <w:tcPr>
            <w:tcW w:w="2797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5</w:t>
            </w:r>
          </w:p>
        </w:tc>
        <w:tc>
          <w:tcPr>
            <w:tcW w:w="1787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6</w:t>
            </w:r>
          </w:p>
        </w:tc>
      </w:tr>
      <w:tr w:rsidR="002A357E" w:rsidRPr="00F05717" w:rsidTr="00841774">
        <w:trPr>
          <w:trHeight w:val="53"/>
        </w:trPr>
        <w:tc>
          <w:tcPr>
            <w:tcW w:w="875" w:type="dxa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1</w:t>
            </w:r>
          </w:p>
        </w:tc>
        <w:tc>
          <w:tcPr>
            <w:tcW w:w="3796" w:type="dxa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ТОВ «Термокомплекс»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31399548</w:t>
            </w:r>
          </w:p>
        </w:tc>
        <w:tc>
          <w:tcPr>
            <w:tcW w:w="2358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м. Фастів, Київської обл., вул. Гусєва, 27-а</w:t>
            </w:r>
          </w:p>
        </w:tc>
        <w:tc>
          <w:tcPr>
            <w:tcW w:w="2797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lang w:val="en-US"/>
              </w:rPr>
            </w:pPr>
            <w:r w:rsidRPr="00841774">
              <w:rPr>
                <w:rFonts w:ascii="Times New Roman" w:hAnsi="Times New Roman"/>
                <w:lang w:val="en-US"/>
              </w:rPr>
              <w:t>sh@termocomplex.com.ua</w:t>
            </w:r>
          </w:p>
        </w:tc>
        <w:tc>
          <w:tcPr>
            <w:tcW w:w="1787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lang w:val="en-US"/>
              </w:rPr>
            </w:pPr>
            <w:r w:rsidRPr="00841774">
              <w:rPr>
                <w:rFonts w:ascii="Times New Roman" w:hAnsi="Times New Roman"/>
                <w:lang w:val="en-US"/>
              </w:rPr>
              <w:t>067-501-96-26</w:t>
            </w:r>
          </w:p>
        </w:tc>
      </w:tr>
    </w:tbl>
    <w:p w:rsidR="00F15F48" w:rsidRDefault="00F15F48" w:rsidP="00F15F48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F15F48" w:rsidRPr="00876C88" w:rsidRDefault="00F15F48" w:rsidP="00F15F48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876C88">
        <w:rPr>
          <w:rFonts w:ascii="Times New Roman" w:hAnsi="Times New Roman"/>
          <w:color w:val="000000"/>
          <w:sz w:val="24"/>
          <w:szCs w:val="24"/>
        </w:rPr>
        <w:t>Зазначаємо у Таблиці 3 дані щодо окремих компонентів підігрівача газу (який зазначений у Таблиці 1):</w:t>
      </w:r>
    </w:p>
    <w:p w:rsidR="00F15F48" w:rsidRPr="00876C88" w:rsidRDefault="00F15F48" w:rsidP="00F15F48">
      <w:pPr>
        <w:jc w:val="right"/>
        <w:rPr>
          <w:b/>
          <w:color w:val="000000"/>
          <w:sz w:val="18"/>
          <w:lang w:val="en-US"/>
        </w:rPr>
      </w:pPr>
      <w:r w:rsidRPr="00876C88">
        <w:rPr>
          <w:b/>
          <w:color w:val="000000"/>
          <w:sz w:val="18"/>
        </w:rPr>
        <w:t xml:space="preserve">Таблиця </w:t>
      </w:r>
      <w:r w:rsidRPr="00876C88">
        <w:rPr>
          <w:b/>
          <w:color w:val="000000"/>
          <w:sz w:val="18"/>
          <w:lang w:val="en-US"/>
        </w:rPr>
        <w:t>3</w:t>
      </w:r>
    </w:p>
    <w:tbl>
      <w:tblPr>
        <w:tblStyle w:val="af1"/>
        <w:tblW w:w="15730" w:type="dxa"/>
        <w:tblLayout w:type="fixed"/>
        <w:tblLook w:val="04A0" w:firstRow="1" w:lastRow="0" w:firstColumn="1" w:lastColumn="0" w:noHBand="0" w:noVBand="1"/>
      </w:tblPr>
      <w:tblGrid>
        <w:gridCol w:w="988"/>
        <w:gridCol w:w="3969"/>
        <w:gridCol w:w="1843"/>
        <w:gridCol w:w="1134"/>
        <w:gridCol w:w="2570"/>
        <w:gridCol w:w="2614"/>
        <w:gridCol w:w="2612"/>
      </w:tblGrid>
      <w:tr w:rsidR="00F15F48" w:rsidRPr="00C619D8" w:rsidTr="00F15F48">
        <w:trPr>
          <w:cantSplit/>
          <w:trHeight w:val="443"/>
        </w:trPr>
        <w:tc>
          <w:tcPr>
            <w:tcW w:w="988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876C88">
              <w:rPr>
                <w:b/>
                <w:sz w:val="18"/>
                <w:szCs w:val="20"/>
              </w:rPr>
              <w:t>№</w:t>
            </w:r>
          </w:p>
        </w:tc>
        <w:tc>
          <w:tcPr>
            <w:tcW w:w="3969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20"/>
              </w:rPr>
            </w:pPr>
            <w:r w:rsidRPr="00876C88">
              <w:rPr>
                <w:b/>
                <w:sz w:val="18"/>
                <w:szCs w:val="20"/>
              </w:rPr>
              <w:t>Найменування компоненту підігрівача газу</w:t>
            </w:r>
          </w:p>
        </w:tc>
        <w:tc>
          <w:tcPr>
            <w:tcW w:w="1843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20"/>
              </w:rPr>
            </w:pPr>
            <w:r w:rsidRPr="00876C88">
              <w:rPr>
                <w:b/>
                <w:sz w:val="18"/>
                <w:szCs w:val="20"/>
              </w:rPr>
              <w:t>Модель</w:t>
            </w:r>
            <w:r w:rsidRPr="00876C88">
              <w:rPr>
                <w:sz w:val="18"/>
                <w:szCs w:val="20"/>
              </w:rPr>
              <w:t xml:space="preserve"> </w:t>
            </w:r>
            <w:r w:rsidRPr="00876C88">
              <w:rPr>
                <w:b/>
                <w:sz w:val="18"/>
                <w:szCs w:val="20"/>
              </w:rPr>
              <w:t>компоненту</w:t>
            </w:r>
          </w:p>
        </w:tc>
        <w:tc>
          <w:tcPr>
            <w:tcW w:w="1134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20"/>
                <w:vertAlign w:val="superscript"/>
              </w:rPr>
            </w:pPr>
            <w:r w:rsidRPr="00876C88">
              <w:rPr>
                <w:b/>
                <w:sz w:val="18"/>
                <w:szCs w:val="22"/>
              </w:rPr>
              <w:t>Кількість</w:t>
            </w:r>
          </w:p>
        </w:tc>
        <w:tc>
          <w:tcPr>
            <w:tcW w:w="2570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b/>
                <w:sz w:val="20"/>
                <w:szCs w:val="22"/>
              </w:rPr>
            </w:pPr>
            <w:r w:rsidRPr="00876C88">
              <w:rPr>
                <w:b/>
                <w:sz w:val="18"/>
                <w:szCs w:val="18"/>
              </w:rPr>
              <w:t>Підприємство-виробник</w:t>
            </w:r>
          </w:p>
        </w:tc>
        <w:tc>
          <w:tcPr>
            <w:tcW w:w="2614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b/>
                <w:sz w:val="18"/>
                <w:szCs w:val="22"/>
              </w:rPr>
            </w:pPr>
            <w:r w:rsidRPr="00876C88">
              <w:rPr>
                <w:b/>
                <w:sz w:val="18"/>
                <w:szCs w:val="22"/>
              </w:rPr>
              <w:t>Країна виробництва</w:t>
            </w:r>
          </w:p>
        </w:tc>
        <w:tc>
          <w:tcPr>
            <w:tcW w:w="2612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18"/>
                <w:vertAlign w:val="superscript"/>
                <w:lang w:val="en-US"/>
              </w:rPr>
            </w:pPr>
            <w:r w:rsidRPr="00876C88">
              <w:rPr>
                <w:b/>
                <w:sz w:val="18"/>
                <w:szCs w:val="18"/>
              </w:rPr>
              <w:t>Виробник</w:t>
            </w:r>
          </w:p>
        </w:tc>
      </w:tr>
      <w:tr w:rsidR="00F15F48" w:rsidRPr="00C619D8" w:rsidTr="00F15F48">
        <w:trPr>
          <w:cantSplit/>
          <w:trHeight w:val="365"/>
        </w:trPr>
        <w:tc>
          <w:tcPr>
            <w:tcW w:w="988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0"/>
                <w:highlight w:val="yellow"/>
              </w:rPr>
            </w:pPr>
          </w:p>
        </w:tc>
        <w:tc>
          <w:tcPr>
            <w:tcW w:w="3969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0"/>
                <w:highlight w:val="yellow"/>
              </w:rPr>
            </w:pPr>
          </w:p>
        </w:tc>
        <w:tc>
          <w:tcPr>
            <w:tcW w:w="1843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0"/>
                <w:highlight w:val="yellow"/>
              </w:rPr>
            </w:pPr>
          </w:p>
        </w:tc>
        <w:tc>
          <w:tcPr>
            <w:tcW w:w="1134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2"/>
                <w:highlight w:val="yellow"/>
              </w:rPr>
            </w:pPr>
          </w:p>
        </w:tc>
        <w:tc>
          <w:tcPr>
            <w:tcW w:w="2570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2614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2"/>
                <w:highlight w:val="yellow"/>
              </w:rPr>
            </w:pPr>
          </w:p>
        </w:tc>
        <w:tc>
          <w:tcPr>
            <w:tcW w:w="2612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18"/>
                <w:highlight w:val="yellow"/>
              </w:rPr>
            </w:pPr>
          </w:p>
        </w:tc>
      </w:tr>
      <w:tr w:rsidR="00F15F48" w:rsidRPr="00C619D8" w:rsidTr="00F15F48">
        <w:trPr>
          <w:cantSplit/>
          <w:trHeight w:val="144"/>
        </w:trPr>
        <w:tc>
          <w:tcPr>
            <w:tcW w:w="988" w:type="dxa"/>
            <w:vAlign w:val="center"/>
          </w:tcPr>
          <w:p w:rsidR="00F15F48" w:rsidRPr="00876C88" w:rsidRDefault="00F15F48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1</w:t>
            </w:r>
            <w:r w:rsidR="00DF7992" w:rsidRPr="00876C88">
              <w:rPr>
                <w:b/>
                <w:sz w:val="18"/>
                <w:szCs w:val="22"/>
                <w:lang w:val="ru-RU"/>
              </w:rPr>
              <w:t>7</w:t>
            </w:r>
          </w:p>
        </w:tc>
        <w:tc>
          <w:tcPr>
            <w:tcW w:w="3969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18</w:t>
            </w:r>
          </w:p>
        </w:tc>
        <w:tc>
          <w:tcPr>
            <w:tcW w:w="1843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19</w:t>
            </w:r>
          </w:p>
        </w:tc>
        <w:tc>
          <w:tcPr>
            <w:tcW w:w="1134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0</w:t>
            </w:r>
          </w:p>
        </w:tc>
        <w:tc>
          <w:tcPr>
            <w:tcW w:w="2570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1</w:t>
            </w:r>
          </w:p>
        </w:tc>
        <w:tc>
          <w:tcPr>
            <w:tcW w:w="2614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2</w:t>
            </w:r>
          </w:p>
        </w:tc>
        <w:tc>
          <w:tcPr>
            <w:tcW w:w="2612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3</w:t>
            </w:r>
          </w:p>
        </w:tc>
      </w:tr>
      <w:tr w:rsidR="00876C88" w:rsidRPr="00F05717" w:rsidTr="00F15F48">
        <w:trPr>
          <w:cantSplit/>
          <w:trHeight w:val="411"/>
        </w:trPr>
        <w:tc>
          <w:tcPr>
            <w:tcW w:w="988" w:type="dxa"/>
            <w:vAlign w:val="center"/>
          </w:tcPr>
          <w:p w:rsidR="00876C88" w:rsidRPr="00876C88" w:rsidRDefault="00876C88" w:rsidP="00555079">
            <w:pPr>
              <w:spacing w:before="40" w:after="40"/>
              <w:jc w:val="center"/>
              <w:rPr>
                <w:color w:val="000000" w:themeColor="text1"/>
                <w:sz w:val="22"/>
                <w:szCs w:val="22"/>
              </w:rPr>
            </w:pPr>
            <w:r w:rsidRPr="00876C88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3969" w:type="dxa"/>
            <w:vAlign w:val="center"/>
          </w:tcPr>
          <w:p w:rsidR="00876C88" w:rsidRPr="00876C88" w:rsidRDefault="00876C88" w:rsidP="00876C88">
            <w:pPr>
              <w:spacing w:before="40" w:after="40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Контролер блоку керування підігрівача газу</w:t>
            </w:r>
          </w:p>
        </w:tc>
        <w:tc>
          <w:tcPr>
            <w:tcW w:w="1843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Вега</w:t>
            </w:r>
            <w:r w:rsidRPr="00876C88">
              <w:rPr>
                <w:sz w:val="22"/>
                <w:szCs w:val="22"/>
                <w:lang w:val="en-US"/>
              </w:rPr>
              <w:t>-10</w:t>
            </w:r>
            <w:r w:rsidRPr="00876C88">
              <w:rPr>
                <w:sz w:val="22"/>
                <w:szCs w:val="22"/>
              </w:rPr>
              <w:t xml:space="preserve"> (Вега-модуль 2.3)</w:t>
            </w:r>
          </w:p>
        </w:tc>
        <w:tc>
          <w:tcPr>
            <w:tcW w:w="1134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1</w:t>
            </w:r>
          </w:p>
        </w:tc>
        <w:tc>
          <w:tcPr>
            <w:tcW w:w="2570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ТОВ «ЕЛАС»</w:t>
            </w:r>
          </w:p>
        </w:tc>
        <w:tc>
          <w:tcPr>
            <w:tcW w:w="2614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Україна</w:t>
            </w:r>
          </w:p>
        </w:tc>
        <w:tc>
          <w:tcPr>
            <w:tcW w:w="2612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ТОВ «ЕЛАС»</w:t>
            </w:r>
          </w:p>
        </w:tc>
      </w:tr>
    </w:tbl>
    <w:p w:rsidR="00555079" w:rsidRDefault="00555079" w:rsidP="00C44D92">
      <w:pPr>
        <w:pStyle w:val="af4"/>
        <w:spacing w:before="120" w:after="6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:rsidR="00C44D92" w:rsidRPr="00555079" w:rsidRDefault="00C44D92" w:rsidP="00555079">
      <w:pPr>
        <w:pStyle w:val="af4"/>
        <w:spacing w:before="120" w:after="6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05717">
        <w:rPr>
          <w:rFonts w:ascii="Times New Roman" w:hAnsi="Times New Roman"/>
          <w:sz w:val="24"/>
          <w:szCs w:val="24"/>
        </w:rPr>
        <w:t>Також ми гарантуємо, що ні ми, ні жоден із вказаних нами вище підприємств-виробників та/або Виробників</w:t>
      </w:r>
      <w:r w:rsidR="007A7C88" w:rsidRPr="00F05717">
        <w:rPr>
          <w:rFonts w:ascii="Times New Roman" w:hAnsi="Times New Roman"/>
          <w:sz w:val="24"/>
          <w:szCs w:val="24"/>
          <w:vertAlign w:val="superscript"/>
        </w:rPr>
        <w:t>8</w:t>
      </w:r>
      <w:r w:rsidRPr="00F05717">
        <w:rPr>
          <w:rFonts w:ascii="Times New Roman" w:hAnsi="Times New Roman"/>
          <w:sz w:val="24"/>
          <w:szCs w:val="24"/>
        </w:rPr>
        <w:t xml:space="preserve"> не перебуває у стані ліквідації та/або банкрутства, та/або не визнаний судовим органом банкрутом та/або неплатіжеспроможним, та/або під захистом від кредиторів, та/або не перебуває під </w:t>
      </w:r>
      <w:r w:rsidRPr="00555079">
        <w:rPr>
          <w:rFonts w:ascii="Times New Roman" w:hAnsi="Times New Roman"/>
          <w:sz w:val="24"/>
          <w:szCs w:val="24"/>
        </w:rPr>
        <w:t>керівництвом призначеної третьої сторони.</w:t>
      </w:r>
    </w:p>
    <w:p w:rsidR="00C44D92" w:rsidRPr="00555079" w:rsidRDefault="00C44D92" w:rsidP="00555079">
      <w:pPr>
        <w:spacing w:line="360" w:lineRule="auto"/>
        <w:ind w:right="1"/>
        <w:rPr>
          <w:b/>
          <w:color w:val="000000"/>
        </w:rPr>
      </w:pPr>
    </w:p>
    <w:p w:rsidR="00555079" w:rsidRPr="00555079" w:rsidRDefault="00555079" w:rsidP="00555079">
      <w:pPr>
        <w:spacing w:line="360" w:lineRule="auto"/>
        <w:ind w:right="1"/>
        <w:jc w:val="center"/>
        <w:rPr>
          <w:color w:val="000000"/>
        </w:rPr>
      </w:pPr>
    </w:p>
    <w:p w:rsidR="00555079" w:rsidRPr="00555079" w:rsidRDefault="00555079" w:rsidP="00555079">
      <w:pPr>
        <w:spacing w:line="360" w:lineRule="auto"/>
        <w:ind w:right="1"/>
        <w:jc w:val="center"/>
        <w:rPr>
          <w:color w:val="000000"/>
        </w:rPr>
      </w:pPr>
    </w:p>
    <w:p w:rsidR="00555079" w:rsidRPr="00AE1755" w:rsidRDefault="00555079" w:rsidP="00555079">
      <w:pPr>
        <w:spacing w:line="360" w:lineRule="auto"/>
        <w:ind w:right="1"/>
        <w:jc w:val="center"/>
        <w:rPr>
          <w:color w:val="000000"/>
        </w:rPr>
      </w:pPr>
    </w:p>
    <w:p w:rsidR="00876C88" w:rsidRPr="0038598B" w:rsidRDefault="00876C88" w:rsidP="00555079">
      <w:pPr>
        <w:spacing w:line="360" w:lineRule="auto"/>
        <w:ind w:right="1"/>
        <w:jc w:val="center"/>
        <w:rPr>
          <w:color w:val="000000"/>
          <w:lang w:val="ru-RU"/>
        </w:rPr>
      </w:pPr>
      <w:r w:rsidRPr="00555079">
        <w:rPr>
          <w:color w:val="000000"/>
          <w:lang w:val="ru-RU"/>
        </w:rPr>
        <w:t>Директор ТОВ «</w:t>
      </w:r>
      <w:r w:rsidR="00CD2554" w:rsidRPr="00555079">
        <w:rPr>
          <w:color w:val="000000"/>
          <w:lang w:val="ru-RU"/>
        </w:rPr>
        <w:t xml:space="preserve">Термокомплекс»  </w:t>
      </w:r>
      <w:r w:rsidRPr="00555079">
        <w:rPr>
          <w:color w:val="000000"/>
          <w:lang w:val="ru-RU"/>
        </w:rPr>
        <w:t xml:space="preserve">                </w:t>
      </w:r>
      <w:r w:rsidRPr="00555079">
        <w:rPr>
          <w:color w:val="000000"/>
          <w:sz w:val="28"/>
          <w:szCs w:val="28"/>
          <w:lang w:val="ru-RU"/>
        </w:rPr>
        <w:t xml:space="preserve">   </w:t>
      </w:r>
      <w:r w:rsidRPr="00AE1755">
        <w:rPr>
          <w:color w:val="808080" w:themeColor="background1" w:themeShade="80"/>
          <w:lang w:val="ru-RU"/>
        </w:rPr>
        <w:t xml:space="preserve"> </w:t>
      </w:r>
      <w:r w:rsidR="00AE1755" w:rsidRPr="00AE1755">
        <w:rPr>
          <w:color w:val="808080" w:themeColor="background1" w:themeShade="80"/>
        </w:rPr>
        <w:t>КЕП</w:t>
      </w:r>
      <w:r w:rsidRPr="00AE1755">
        <w:rPr>
          <w:color w:val="808080" w:themeColor="background1" w:themeShade="80"/>
          <w:lang w:val="ru-RU"/>
        </w:rPr>
        <w:t xml:space="preserve">        </w:t>
      </w:r>
      <w:r w:rsidRPr="00555079">
        <w:rPr>
          <w:color w:val="000000"/>
          <w:lang w:val="ru-RU"/>
        </w:rPr>
        <w:t xml:space="preserve">                    Я.С. Шутка</w:t>
      </w:r>
    </w:p>
    <w:sectPr w:rsidR="00876C88" w:rsidRPr="0038598B" w:rsidSect="00555079">
      <w:footerReference w:type="even" r:id="rId8"/>
      <w:footerReference w:type="default" r:id="rId9"/>
      <w:pgSz w:w="16838" w:h="11906" w:orient="landscape"/>
      <w:pgMar w:top="284" w:right="536" w:bottom="568" w:left="567" w:header="720" w:footer="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009" w:rsidRDefault="00780009">
      <w:r>
        <w:separator/>
      </w:r>
    </w:p>
  </w:endnote>
  <w:endnote w:type="continuationSeparator" w:id="0">
    <w:p w:rsidR="00780009" w:rsidRDefault="007800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Verdana"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F91329" w:rsidRDefault="00F91329">
    <w:pPr>
      <w:pStyle w:val="a6"/>
      <w:ind w:right="360"/>
    </w:pPr>
  </w:p>
  <w:p w:rsidR="00F91329" w:rsidRDefault="00F91329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009" w:rsidRDefault="00780009">
      <w:r>
        <w:separator/>
      </w:r>
    </w:p>
  </w:footnote>
  <w:footnote w:type="continuationSeparator" w:id="0">
    <w:p w:rsidR="00780009" w:rsidRDefault="00780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970D5"/>
    <w:multiLevelType w:val="hybridMultilevel"/>
    <w:tmpl w:val="E506D692"/>
    <w:lvl w:ilvl="0" w:tplc="343679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90019">
      <w:start w:val="1"/>
      <w:numFmt w:val="lowerLetter"/>
      <w:lvlText w:val="%2."/>
      <w:lvlJc w:val="left"/>
      <w:pPr>
        <w:tabs>
          <w:tab w:val="num" w:pos="872"/>
        </w:tabs>
        <w:ind w:left="87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592"/>
        </w:tabs>
        <w:ind w:left="159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312"/>
        </w:tabs>
        <w:ind w:left="231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032"/>
        </w:tabs>
        <w:ind w:left="303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752"/>
        </w:tabs>
        <w:ind w:left="375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472"/>
        </w:tabs>
        <w:ind w:left="447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192"/>
        </w:tabs>
        <w:ind w:left="519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912"/>
        </w:tabs>
        <w:ind w:left="5912" w:hanging="180"/>
      </w:pPr>
    </w:lvl>
  </w:abstractNum>
  <w:abstractNum w:abstractNumId="1" w15:restartNumberingAfterBreak="0">
    <w:nsid w:val="07E802FB"/>
    <w:multiLevelType w:val="hybridMultilevel"/>
    <w:tmpl w:val="03EA8E0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B7B1E"/>
    <w:multiLevelType w:val="hybridMultilevel"/>
    <w:tmpl w:val="F8F8E24A"/>
    <w:lvl w:ilvl="0" w:tplc="85E079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A1654"/>
    <w:multiLevelType w:val="hybridMultilevel"/>
    <w:tmpl w:val="163C5C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942F1"/>
    <w:multiLevelType w:val="hybridMultilevel"/>
    <w:tmpl w:val="CD82A4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1F2F2F"/>
    <w:multiLevelType w:val="hybridMultilevel"/>
    <w:tmpl w:val="B1521876"/>
    <w:lvl w:ilvl="0" w:tplc="BCD6DA7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40D0F"/>
    <w:multiLevelType w:val="hybridMultilevel"/>
    <w:tmpl w:val="F9249142"/>
    <w:lvl w:ilvl="0" w:tplc="8E6429C0">
      <w:numFmt w:val="bullet"/>
      <w:suff w:val="space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88D00F9"/>
    <w:multiLevelType w:val="hybridMultilevel"/>
    <w:tmpl w:val="116CAC46"/>
    <w:lvl w:ilvl="0" w:tplc="C538949A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B385A63"/>
    <w:multiLevelType w:val="hybridMultilevel"/>
    <w:tmpl w:val="C1D8ECCA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9336DE"/>
    <w:multiLevelType w:val="hybridMultilevel"/>
    <w:tmpl w:val="2A78B8EE"/>
    <w:lvl w:ilvl="0" w:tplc="ECF6483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sz w:val="16"/>
        <w:szCs w:val="16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F3D0D1C"/>
    <w:multiLevelType w:val="hybridMultilevel"/>
    <w:tmpl w:val="1AB84F42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1" w15:restartNumberingAfterBreak="0">
    <w:nsid w:val="226419B2"/>
    <w:multiLevelType w:val="hybridMultilevel"/>
    <w:tmpl w:val="EE90AD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16401"/>
    <w:multiLevelType w:val="hybridMultilevel"/>
    <w:tmpl w:val="79147D7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81A1B65"/>
    <w:multiLevelType w:val="hybridMultilevel"/>
    <w:tmpl w:val="726E854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88637B"/>
    <w:multiLevelType w:val="multilevel"/>
    <w:tmpl w:val="D7208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314A0FD5"/>
    <w:multiLevelType w:val="hybridMultilevel"/>
    <w:tmpl w:val="3B348948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32233709"/>
    <w:multiLevelType w:val="hybridMultilevel"/>
    <w:tmpl w:val="1200D4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F7128"/>
    <w:multiLevelType w:val="hybridMultilevel"/>
    <w:tmpl w:val="B9C437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9A489F"/>
    <w:multiLevelType w:val="hybridMultilevel"/>
    <w:tmpl w:val="8182C40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4C5B46"/>
    <w:multiLevelType w:val="hybridMultilevel"/>
    <w:tmpl w:val="93D86FCA"/>
    <w:lvl w:ilvl="0" w:tplc="58B823C4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5D710CB"/>
    <w:multiLevelType w:val="hybridMultilevel"/>
    <w:tmpl w:val="CAC46168"/>
    <w:lvl w:ilvl="0" w:tplc="FFFFFFFF">
      <w:start w:val="4"/>
      <w:numFmt w:val="bullet"/>
      <w:lvlText w:val="-"/>
      <w:lvlJc w:val="left"/>
      <w:pPr>
        <w:tabs>
          <w:tab w:val="num" w:pos="1685"/>
        </w:tabs>
        <w:ind w:left="168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79"/>
        </w:tabs>
        <w:ind w:left="19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99"/>
        </w:tabs>
        <w:ind w:left="26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19"/>
        </w:tabs>
        <w:ind w:left="34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39"/>
        </w:tabs>
        <w:ind w:left="41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59"/>
        </w:tabs>
        <w:ind w:left="48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79"/>
        </w:tabs>
        <w:ind w:left="55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99"/>
        </w:tabs>
        <w:ind w:left="62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19"/>
        </w:tabs>
        <w:ind w:left="7019" w:hanging="360"/>
      </w:pPr>
      <w:rPr>
        <w:rFonts w:ascii="Wingdings" w:hAnsi="Wingdings" w:hint="default"/>
      </w:rPr>
    </w:lvl>
  </w:abstractNum>
  <w:abstractNum w:abstractNumId="21" w15:restartNumberingAfterBreak="0">
    <w:nsid w:val="4770486F"/>
    <w:multiLevelType w:val="hybridMultilevel"/>
    <w:tmpl w:val="F27ADD72"/>
    <w:lvl w:ilvl="0" w:tplc="FFFFFFFF">
      <w:start w:val="4"/>
      <w:numFmt w:val="bullet"/>
      <w:lvlText w:val="-"/>
      <w:lvlJc w:val="left"/>
      <w:pPr>
        <w:tabs>
          <w:tab w:val="num" w:pos="1146"/>
        </w:tabs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701EE"/>
    <w:multiLevelType w:val="hybridMultilevel"/>
    <w:tmpl w:val="850220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45325D"/>
    <w:multiLevelType w:val="hybridMultilevel"/>
    <w:tmpl w:val="A62EBD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1F41F0"/>
    <w:multiLevelType w:val="hybridMultilevel"/>
    <w:tmpl w:val="D180A04E"/>
    <w:lvl w:ilvl="0" w:tplc="C9905024">
      <w:start w:val="1"/>
      <w:numFmt w:val="decimal"/>
      <w:suff w:val="space"/>
      <w:lvlText w:val="7.%1."/>
      <w:lvlJc w:val="left"/>
      <w:pPr>
        <w:ind w:left="0" w:firstLine="68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76DA5"/>
    <w:multiLevelType w:val="multilevel"/>
    <w:tmpl w:val="6F6866E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06A538F"/>
    <w:multiLevelType w:val="hybridMultilevel"/>
    <w:tmpl w:val="D23E1264"/>
    <w:lvl w:ilvl="0" w:tplc="FFFFFFFF">
      <w:start w:val="4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75EB7C0E"/>
    <w:multiLevelType w:val="hybridMultilevel"/>
    <w:tmpl w:val="247AD388"/>
    <w:lvl w:ilvl="0" w:tplc="C682EAC4">
      <w:start w:val="1"/>
      <w:numFmt w:val="decimal"/>
      <w:lvlText w:val="%1."/>
      <w:lvlJc w:val="left"/>
      <w:pPr>
        <w:ind w:left="786" w:hanging="360"/>
      </w:pPr>
      <w:rPr>
        <w:b w:val="0"/>
        <w:i w:val="0"/>
      </w:rPr>
    </w:lvl>
    <w:lvl w:ilvl="1" w:tplc="04220019">
      <w:start w:val="1"/>
      <w:numFmt w:val="lowerLetter"/>
      <w:lvlText w:val="%2."/>
      <w:lvlJc w:val="left"/>
      <w:pPr>
        <w:ind w:left="1506" w:hanging="360"/>
      </w:pPr>
    </w:lvl>
    <w:lvl w:ilvl="2" w:tplc="0422001B">
      <w:start w:val="1"/>
      <w:numFmt w:val="lowerRoman"/>
      <w:lvlText w:val="%3."/>
      <w:lvlJc w:val="right"/>
      <w:pPr>
        <w:ind w:left="2226" w:hanging="180"/>
      </w:pPr>
    </w:lvl>
    <w:lvl w:ilvl="3" w:tplc="0422000F">
      <w:start w:val="1"/>
      <w:numFmt w:val="decimal"/>
      <w:lvlText w:val="%4."/>
      <w:lvlJc w:val="left"/>
      <w:pPr>
        <w:ind w:left="2946" w:hanging="360"/>
      </w:pPr>
    </w:lvl>
    <w:lvl w:ilvl="4" w:tplc="04220019">
      <w:start w:val="1"/>
      <w:numFmt w:val="lowerLetter"/>
      <w:lvlText w:val="%5."/>
      <w:lvlJc w:val="left"/>
      <w:pPr>
        <w:ind w:left="3666" w:hanging="360"/>
      </w:pPr>
    </w:lvl>
    <w:lvl w:ilvl="5" w:tplc="0422001B">
      <w:start w:val="1"/>
      <w:numFmt w:val="lowerRoman"/>
      <w:lvlText w:val="%6."/>
      <w:lvlJc w:val="right"/>
      <w:pPr>
        <w:ind w:left="4386" w:hanging="180"/>
      </w:pPr>
    </w:lvl>
    <w:lvl w:ilvl="6" w:tplc="0422000F">
      <w:start w:val="1"/>
      <w:numFmt w:val="decimal"/>
      <w:lvlText w:val="%7."/>
      <w:lvlJc w:val="left"/>
      <w:pPr>
        <w:ind w:left="5106" w:hanging="360"/>
      </w:pPr>
    </w:lvl>
    <w:lvl w:ilvl="7" w:tplc="04220019">
      <w:start w:val="1"/>
      <w:numFmt w:val="lowerLetter"/>
      <w:lvlText w:val="%8."/>
      <w:lvlJc w:val="left"/>
      <w:pPr>
        <w:ind w:left="5826" w:hanging="360"/>
      </w:pPr>
    </w:lvl>
    <w:lvl w:ilvl="8" w:tplc="0422001B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8E4139A"/>
    <w:multiLevelType w:val="hybridMultilevel"/>
    <w:tmpl w:val="63A8B034"/>
    <w:lvl w:ilvl="0" w:tplc="041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7F593C0D"/>
    <w:multiLevelType w:val="hybridMultilevel"/>
    <w:tmpl w:val="A4DAB5F8"/>
    <w:lvl w:ilvl="0" w:tplc="1B781694">
      <w:start w:val="4"/>
      <w:numFmt w:val="bullet"/>
      <w:suff w:val="space"/>
      <w:lvlText w:val="-"/>
      <w:lvlJc w:val="left"/>
      <w:pPr>
        <w:ind w:left="0" w:firstLine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4"/>
  </w:num>
  <w:num w:numId="4">
    <w:abstractNumId w:val="9"/>
  </w:num>
  <w:num w:numId="5">
    <w:abstractNumId w:val="6"/>
  </w:num>
  <w:num w:numId="6">
    <w:abstractNumId w:val="21"/>
  </w:num>
  <w:num w:numId="7">
    <w:abstractNumId w:val="20"/>
  </w:num>
  <w:num w:numId="8">
    <w:abstractNumId w:val="19"/>
  </w:num>
  <w:num w:numId="9">
    <w:abstractNumId w:val="26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10"/>
  </w:num>
  <w:num w:numId="15">
    <w:abstractNumId w:val="5"/>
  </w:num>
  <w:num w:numId="16">
    <w:abstractNumId w:val="3"/>
  </w:num>
  <w:num w:numId="17">
    <w:abstractNumId w:val="25"/>
  </w:num>
  <w:num w:numId="18">
    <w:abstractNumId w:val="11"/>
  </w:num>
  <w:num w:numId="19">
    <w:abstractNumId w:val="24"/>
  </w:num>
  <w:num w:numId="20">
    <w:abstractNumId w:val="29"/>
  </w:num>
  <w:num w:numId="21">
    <w:abstractNumId w:val="6"/>
  </w:num>
  <w:num w:numId="22">
    <w:abstractNumId w:val="23"/>
  </w:num>
  <w:num w:numId="23">
    <w:abstractNumId w:val="18"/>
  </w:num>
  <w:num w:numId="24">
    <w:abstractNumId w:val="22"/>
  </w:num>
  <w:num w:numId="25">
    <w:abstractNumId w:val="1"/>
  </w:num>
  <w:num w:numId="26">
    <w:abstractNumId w:val="8"/>
  </w:num>
  <w:num w:numId="27">
    <w:abstractNumId w:val="13"/>
  </w:num>
  <w:num w:numId="28">
    <w:abstractNumId w:val="28"/>
  </w:num>
  <w:num w:numId="29">
    <w:abstractNumId w:val="7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W0NDAxNDGxNDJV0lEKTi0uzszPAykwNK4FAJRPmA0tAAAA"/>
  </w:docVars>
  <w:rsids>
    <w:rsidRoot w:val="00546C51"/>
    <w:rsid w:val="00000551"/>
    <w:rsid w:val="00000C8E"/>
    <w:rsid w:val="00003EE6"/>
    <w:rsid w:val="000050C9"/>
    <w:rsid w:val="00005E8F"/>
    <w:rsid w:val="000074D0"/>
    <w:rsid w:val="0000757C"/>
    <w:rsid w:val="00011242"/>
    <w:rsid w:val="00012060"/>
    <w:rsid w:val="00012388"/>
    <w:rsid w:val="00012C8B"/>
    <w:rsid w:val="00012D37"/>
    <w:rsid w:val="00014B19"/>
    <w:rsid w:val="00014FBF"/>
    <w:rsid w:val="00016FCF"/>
    <w:rsid w:val="0002007A"/>
    <w:rsid w:val="000200DE"/>
    <w:rsid w:val="00020661"/>
    <w:rsid w:val="0002170A"/>
    <w:rsid w:val="00021FA9"/>
    <w:rsid w:val="00022377"/>
    <w:rsid w:val="000235FA"/>
    <w:rsid w:val="00024807"/>
    <w:rsid w:val="000249DA"/>
    <w:rsid w:val="00024AA0"/>
    <w:rsid w:val="000259FA"/>
    <w:rsid w:val="00026208"/>
    <w:rsid w:val="00027DBC"/>
    <w:rsid w:val="00030741"/>
    <w:rsid w:val="00031761"/>
    <w:rsid w:val="00032544"/>
    <w:rsid w:val="000325EB"/>
    <w:rsid w:val="000327D0"/>
    <w:rsid w:val="000348AF"/>
    <w:rsid w:val="0003500A"/>
    <w:rsid w:val="00035D54"/>
    <w:rsid w:val="00035F3A"/>
    <w:rsid w:val="00036E46"/>
    <w:rsid w:val="00037341"/>
    <w:rsid w:val="000373C9"/>
    <w:rsid w:val="00037882"/>
    <w:rsid w:val="00037A85"/>
    <w:rsid w:val="00040415"/>
    <w:rsid w:val="0004102B"/>
    <w:rsid w:val="00043805"/>
    <w:rsid w:val="0004541D"/>
    <w:rsid w:val="00045423"/>
    <w:rsid w:val="00046EB0"/>
    <w:rsid w:val="0004719E"/>
    <w:rsid w:val="000472ED"/>
    <w:rsid w:val="00047B5A"/>
    <w:rsid w:val="00050CFE"/>
    <w:rsid w:val="00051407"/>
    <w:rsid w:val="000518B9"/>
    <w:rsid w:val="00052137"/>
    <w:rsid w:val="00055CA7"/>
    <w:rsid w:val="00055D6D"/>
    <w:rsid w:val="00055E76"/>
    <w:rsid w:val="00060FE9"/>
    <w:rsid w:val="000614C9"/>
    <w:rsid w:val="00064B62"/>
    <w:rsid w:val="00064C0E"/>
    <w:rsid w:val="00065736"/>
    <w:rsid w:val="00066089"/>
    <w:rsid w:val="00067545"/>
    <w:rsid w:val="0007144D"/>
    <w:rsid w:val="0007154D"/>
    <w:rsid w:val="00072295"/>
    <w:rsid w:val="000722D8"/>
    <w:rsid w:val="0007273D"/>
    <w:rsid w:val="000733AC"/>
    <w:rsid w:val="00073A3B"/>
    <w:rsid w:val="00075473"/>
    <w:rsid w:val="000756F8"/>
    <w:rsid w:val="0007643F"/>
    <w:rsid w:val="000823AB"/>
    <w:rsid w:val="0008439E"/>
    <w:rsid w:val="00085291"/>
    <w:rsid w:val="000865A3"/>
    <w:rsid w:val="00086AD6"/>
    <w:rsid w:val="00087821"/>
    <w:rsid w:val="00090C90"/>
    <w:rsid w:val="000963ED"/>
    <w:rsid w:val="00096B22"/>
    <w:rsid w:val="000A130D"/>
    <w:rsid w:val="000A1C7D"/>
    <w:rsid w:val="000A1F36"/>
    <w:rsid w:val="000A2147"/>
    <w:rsid w:val="000A2A8A"/>
    <w:rsid w:val="000A2FAB"/>
    <w:rsid w:val="000A3E4E"/>
    <w:rsid w:val="000A5F70"/>
    <w:rsid w:val="000A6676"/>
    <w:rsid w:val="000A6829"/>
    <w:rsid w:val="000A6C88"/>
    <w:rsid w:val="000A717D"/>
    <w:rsid w:val="000A7BCD"/>
    <w:rsid w:val="000A7D85"/>
    <w:rsid w:val="000A7F9B"/>
    <w:rsid w:val="000B0D8E"/>
    <w:rsid w:val="000B183E"/>
    <w:rsid w:val="000B18D5"/>
    <w:rsid w:val="000B195B"/>
    <w:rsid w:val="000B4167"/>
    <w:rsid w:val="000B4615"/>
    <w:rsid w:val="000B514D"/>
    <w:rsid w:val="000B5D11"/>
    <w:rsid w:val="000B5F2D"/>
    <w:rsid w:val="000C1BF7"/>
    <w:rsid w:val="000C2939"/>
    <w:rsid w:val="000C3999"/>
    <w:rsid w:val="000C561B"/>
    <w:rsid w:val="000C5D8C"/>
    <w:rsid w:val="000D0B11"/>
    <w:rsid w:val="000D1432"/>
    <w:rsid w:val="000D1F9E"/>
    <w:rsid w:val="000D3869"/>
    <w:rsid w:val="000D3C43"/>
    <w:rsid w:val="000D4306"/>
    <w:rsid w:val="000D58EA"/>
    <w:rsid w:val="000E0CA5"/>
    <w:rsid w:val="000E131A"/>
    <w:rsid w:val="000E2070"/>
    <w:rsid w:val="000E21F3"/>
    <w:rsid w:val="000E23A2"/>
    <w:rsid w:val="000E3FA3"/>
    <w:rsid w:val="000E4934"/>
    <w:rsid w:val="000E4B52"/>
    <w:rsid w:val="000E631A"/>
    <w:rsid w:val="000E66AB"/>
    <w:rsid w:val="000F19B0"/>
    <w:rsid w:val="000F2232"/>
    <w:rsid w:val="000F3C80"/>
    <w:rsid w:val="000F3CAD"/>
    <w:rsid w:val="000F45FC"/>
    <w:rsid w:val="000F463F"/>
    <w:rsid w:val="000F5438"/>
    <w:rsid w:val="000F5AAE"/>
    <w:rsid w:val="000F6B25"/>
    <w:rsid w:val="000F7128"/>
    <w:rsid w:val="000F77A9"/>
    <w:rsid w:val="001013EC"/>
    <w:rsid w:val="001034ED"/>
    <w:rsid w:val="00104837"/>
    <w:rsid w:val="001048B2"/>
    <w:rsid w:val="00104EB5"/>
    <w:rsid w:val="00105657"/>
    <w:rsid w:val="00105BB3"/>
    <w:rsid w:val="00106A22"/>
    <w:rsid w:val="0011128B"/>
    <w:rsid w:val="001132A3"/>
    <w:rsid w:val="00113EAA"/>
    <w:rsid w:val="00114F4E"/>
    <w:rsid w:val="0011548A"/>
    <w:rsid w:val="001157E4"/>
    <w:rsid w:val="0011592B"/>
    <w:rsid w:val="001166FD"/>
    <w:rsid w:val="00121C38"/>
    <w:rsid w:val="00121C56"/>
    <w:rsid w:val="00121C96"/>
    <w:rsid w:val="0012226C"/>
    <w:rsid w:val="0012444D"/>
    <w:rsid w:val="001248FD"/>
    <w:rsid w:val="00125B8A"/>
    <w:rsid w:val="001267C7"/>
    <w:rsid w:val="00130345"/>
    <w:rsid w:val="0013235E"/>
    <w:rsid w:val="001329BA"/>
    <w:rsid w:val="001333F4"/>
    <w:rsid w:val="001336A9"/>
    <w:rsid w:val="001337C8"/>
    <w:rsid w:val="00133D7A"/>
    <w:rsid w:val="00134F55"/>
    <w:rsid w:val="00135043"/>
    <w:rsid w:val="0013525A"/>
    <w:rsid w:val="001361C9"/>
    <w:rsid w:val="00136414"/>
    <w:rsid w:val="00137797"/>
    <w:rsid w:val="0014045C"/>
    <w:rsid w:val="0014072B"/>
    <w:rsid w:val="001428E3"/>
    <w:rsid w:val="001445D1"/>
    <w:rsid w:val="00144F4A"/>
    <w:rsid w:val="00146516"/>
    <w:rsid w:val="00146C51"/>
    <w:rsid w:val="00146D99"/>
    <w:rsid w:val="0014745C"/>
    <w:rsid w:val="00147565"/>
    <w:rsid w:val="00147A25"/>
    <w:rsid w:val="00147B81"/>
    <w:rsid w:val="00147BBA"/>
    <w:rsid w:val="0015162F"/>
    <w:rsid w:val="001524EB"/>
    <w:rsid w:val="0015432B"/>
    <w:rsid w:val="00154662"/>
    <w:rsid w:val="00154897"/>
    <w:rsid w:val="00155CAC"/>
    <w:rsid w:val="00157F66"/>
    <w:rsid w:val="00161915"/>
    <w:rsid w:val="001623BA"/>
    <w:rsid w:val="001624D1"/>
    <w:rsid w:val="001634FA"/>
    <w:rsid w:val="00163F20"/>
    <w:rsid w:val="00164D58"/>
    <w:rsid w:val="00170D1F"/>
    <w:rsid w:val="0017120E"/>
    <w:rsid w:val="001718D5"/>
    <w:rsid w:val="001718F0"/>
    <w:rsid w:val="00171EDA"/>
    <w:rsid w:val="00172015"/>
    <w:rsid w:val="001724DB"/>
    <w:rsid w:val="00174A71"/>
    <w:rsid w:val="00175CFC"/>
    <w:rsid w:val="00175E0C"/>
    <w:rsid w:val="00175E97"/>
    <w:rsid w:val="001762FA"/>
    <w:rsid w:val="001763C5"/>
    <w:rsid w:val="001772CD"/>
    <w:rsid w:val="00177857"/>
    <w:rsid w:val="0018086C"/>
    <w:rsid w:val="0018193C"/>
    <w:rsid w:val="00181EFD"/>
    <w:rsid w:val="00182502"/>
    <w:rsid w:val="00182B93"/>
    <w:rsid w:val="001834E3"/>
    <w:rsid w:val="00184685"/>
    <w:rsid w:val="0018565E"/>
    <w:rsid w:val="0018746A"/>
    <w:rsid w:val="0019104F"/>
    <w:rsid w:val="00192033"/>
    <w:rsid w:val="001921E0"/>
    <w:rsid w:val="0019229B"/>
    <w:rsid w:val="0019334D"/>
    <w:rsid w:val="001934EC"/>
    <w:rsid w:val="00194261"/>
    <w:rsid w:val="0019440D"/>
    <w:rsid w:val="00194CEA"/>
    <w:rsid w:val="00195407"/>
    <w:rsid w:val="00196D36"/>
    <w:rsid w:val="001A0B03"/>
    <w:rsid w:val="001A1034"/>
    <w:rsid w:val="001A1EC4"/>
    <w:rsid w:val="001A317F"/>
    <w:rsid w:val="001A3210"/>
    <w:rsid w:val="001A3B6D"/>
    <w:rsid w:val="001A5919"/>
    <w:rsid w:val="001A5F86"/>
    <w:rsid w:val="001B20B1"/>
    <w:rsid w:val="001B318C"/>
    <w:rsid w:val="001B3AC8"/>
    <w:rsid w:val="001B3B72"/>
    <w:rsid w:val="001B4B0A"/>
    <w:rsid w:val="001B4F73"/>
    <w:rsid w:val="001C3CD2"/>
    <w:rsid w:val="001C3FC4"/>
    <w:rsid w:val="001C5298"/>
    <w:rsid w:val="001C5EFF"/>
    <w:rsid w:val="001C7909"/>
    <w:rsid w:val="001C7DC0"/>
    <w:rsid w:val="001C7F96"/>
    <w:rsid w:val="001C7FC1"/>
    <w:rsid w:val="001D0339"/>
    <w:rsid w:val="001D3B0F"/>
    <w:rsid w:val="001D4139"/>
    <w:rsid w:val="001D4CEB"/>
    <w:rsid w:val="001E118C"/>
    <w:rsid w:val="001E1D2D"/>
    <w:rsid w:val="001E2F7F"/>
    <w:rsid w:val="001E3245"/>
    <w:rsid w:val="001E7543"/>
    <w:rsid w:val="001E775B"/>
    <w:rsid w:val="001F0998"/>
    <w:rsid w:val="001F17D5"/>
    <w:rsid w:val="001F27DF"/>
    <w:rsid w:val="001F2CBF"/>
    <w:rsid w:val="001F3D43"/>
    <w:rsid w:val="001F4A69"/>
    <w:rsid w:val="001F52E8"/>
    <w:rsid w:val="001F533F"/>
    <w:rsid w:val="001F6A1E"/>
    <w:rsid w:val="001F7DBA"/>
    <w:rsid w:val="0020068C"/>
    <w:rsid w:val="00200720"/>
    <w:rsid w:val="0020117B"/>
    <w:rsid w:val="002020DC"/>
    <w:rsid w:val="002022FA"/>
    <w:rsid w:val="002041F6"/>
    <w:rsid w:val="00204449"/>
    <w:rsid w:val="00204B2A"/>
    <w:rsid w:val="00204EAB"/>
    <w:rsid w:val="00206647"/>
    <w:rsid w:val="00206D91"/>
    <w:rsid w:val="00206E8B"/>
    <w:rsid w:val="002074F7"/>
    <w:rsid w:val="00210B94"/>
    <w:rsid w:val="0021173B"/>
    <w:rsid w:val="00211BE0"/>
    <w:rsid w:val="00212940"/>
    <w:rsid w:val="002165B1"/>
    <w:rsid w:val="00216EEF"/>
    <w:rsid w:val="00220F42"/>
    <w:rsid w:val="0022188B"/>
    <w:rsid w:val="00221B90"/>
    <w:rsid w:val="0022213A"/>
    <w:rsid w:val="00223634"/>
    <w:rsid w:val="002245B6"/>
    <w:rsid w:val="002250FE"/>
    <w:rsid w:val="0022622A"/>
    <w:rsid w:val="00226BF3"/>
    <w:rsid w:val="0022746A"/>
    <w:rsid w:val="00230AEC"/>
    <w:rsid w:val="00231BF6"/>
    <w:rsid w:val="00232D7B"/>
    <w:rsid w:val="00232F42"/>
    <w:rsid w:val="00233227"/>
    <w:rsid w:val="00233ED5"/>
    <w:rsid w:val="00235E88"/>
    <w:rsid w:val="00237F8F"/>
    <w:rsid w:val="0024055D"/>
    <w:rsid w:val="002434D7"/>
    <w:rsid w:val="002447E7"/>
    <w:rsid w:val="00244958"/>
    <w:rsid w:val="00245BF7"/>
    <w:rsid w:val="002466A6"/>
    <w:rsid w:val="00246D60"/>
    <w:rsid w:val="00246F18"/>
    <w:rsid w:val="0025011B"/>
    <w:rsid w:val="00251438"/>
    <w:rsid w:val="0025294F"/>
    <w:rsid w:val="00252A8A"/>
    <w:rsid w:val="00253E9F"/>
    <w:rsid w:val="00254066"/>
    <w:rsid w:val="00254976"/>
    <w:rsid w:val="00254CDA"/>
    <w:rsid w:val="00254EC9"/>
    <w:rsid w:val="00255FA4"/>
    <w:rsid w:val="0025624F"/>
    <w:rsid w:val="002568E0"/>
    <w:rsid w:val="00257ABF"/>
    <w:rsid w:val="00257AF0"/>
    <w:rsid w:val="002627BE"/>
    <w:rsid w:val="00263C15"/>
    <w:rsid w:val="0026410A"/>
    <w:rsid w:val="00264F50"/>
    <w:rsid w:val="00265009"/>
    <w:rsid w:val="00265F17"/>
    <w:rsid w:val="002667DA"/>
    <w:rsid w:val="002671AD"/>
    <w:rsid w:val="0026779F"/>
    <w:rsid w:val="00267CEE"/>
    <w:rsid w:val="0027056C"/>
    <w:rsid w:val="00270651"/>
    <w:rsid w:val="002717D3"/>
    <w:rsid w:val="0027225F"/>
    <w:rsid w:val="002733C6"/>
    <w:rsid w:val="00274331"/>
    <w:rsid w:val="00274C40"/>
    <w:rsid w:val="00276A05"/>
    <w:rsid w:val="00276C4D"/>
    <w:rsid w:val="00281A9B"/>
    <w:rsid w:val="00282883"/>
    <w:rsid w:val="002855C7"/>
    <w:rsid w:val="002878FC"/>
    <w:rsid w:val="00287A95"/>
    <w:rsid w:val="00287C27"/>
    <w:rsid w:val="00290E02"/>
    <w:rsid w:val="00291F4B"/>
    <w:rsid w:val="00293090"/>
    <w:rsid w:val="00293DB5"/>
    <w:rsid w:val="00294675"/>
    <w:rsid w:val="00295778"/>
    <w:rsid w:val="002A0D49"/>
    <w:rsid w:val="002A1BDF"/>
    <w:rsid w:val="002A2F36"/>
    <w:rsid w:val="002A357E"/>
    <w:rsid w:val="002A3D08"/>
    <w:rsid w:val="002A42C8"/>
    <w:rsid w:val="002A544C"/>
    <w:rsid w:val="002A78B6"/>
    <w:rsid w:val="002B09EF"/>
    <w:rsid w:val="002B0A2A"/>
    <w:rsid w:val="002B1039"/>
    <w:rsid w:val="002B2C45"/>
    <w:rsid w:val="002B5AA2"/>
    <w:rsid w:val="002B5C94"/>
    <w:rsid w:val="002B6CA3"/>
    <w:rsid w:val="002C0113"/>
    <w:rsid w:val="002C0508"/>
    <w:rsid w:val="002C0A2E"/>
    <w:rsid w:val="002C178A"/>
    <w:rsid w:val="002C2451"/>
    <w:rsid w:val="002C2F00"/>
    <w:rsid w:val="002C3D51"/>
    <w:rsid w:val="002C4FB2"/>
    <w:rsid w:val="002C5934"/>
    <w:rsid w:val="002C5D5B"/>
    <w:rsid w:val="002C640E"/>
    <w:rsid w:val="002C6B08"/>
    <w:rsid w:val="002C7314"/>
    <w:rsid w:val="002C7935"/>
    <w:rsid w:val="002D3774"/>
    <w:rsid w:val="002D5C27"/>
    <w:rsid w:val="002D6018"/>
    <w:rsid w:val="002D680F"/>
    <w:rsid w:val="002D724D"/>
    <w:rsid w:val="002E03A8"/>
    <w:rsid w:val="002E0844"/>
    <w:rsid w:val="002E1C05"/>
    <w:rsid w:val="002E29AB"/>
    <w:rsid w:val="002E2F40"/>
    <w:rsid w:val="002E5E7B"/>
    <w:rsid w:val="002E60FD"/>
    <w:rsid w:val="002E6D06"/>
    <w:rsid w:val="002E704B"/>
    <w:rsid w:val="002E78C7"/>
    <w:rsid w:val="002F05FB"/>
    <w:rsid w:val="002F06BA"/>
    <w:rsid w:val="002F0701"/>
    <w:rsid w:val="002F11D3"/>
    <w:rsid w:val="002F2D57"/>
    <w:rsid w:val="002F3B2C"/>
    <w:rsid w:val="002F57D2"/>
    <w:rsid w:val="002F6059"/>
    <w:rsid w:val="002F6ADC"/>
    <w:rsid w:val="002F6B8B"/>
    <w:rsid w:val="002F6E29"/>
    <w:rsid w:val="00300693"/>
    <w:rsid w:val="00300F3E"/>
    <w:rsid w:val="003019D3"/>
    <w:rsid w:val="00301F18"/>
    <w:rsid w:val="0030224D"/>
    <w:rsid w:val="003022ED"/>
    <w:rsid w:val="00305BF4"/>
    <w:rsid w:val="003061E2"/>
    <w:rsid w:val="00310742"/>
    <w:rsid w:val="0031108D"/>
    <w:rsid w:val="00311821"/>
    <w:rsid w:val="00312ABD"/>
    <w:rsid w:val="00312AF4"/>
    <w:rsid w:val="00313B50"/>
    <w:rsid w:val="00314EF6"/>
    <w:rsid w:val="00316018"/>
    <w:rsid w:val="00316B96"/>
    <w:rsid w:val="00317489"/>
    <w:rsid w:val="00322B58"/>
    <w:rsid w:val="0032396C"/>
    <w:rsid w:val="00323C69"/>
    <w:rsid w:val="00325323"/>
    <w:rsid w:val="00325A5B"/>
    <w:rsid w:val="00330332"/>
    <w:rsid w:val="00332F45"/>
    <w:rsid w:val="0033302C"/>
    <w:rsid w:val="0033329E"/>
    <w:rsid w:val="00335A9D"/>
    <w:rsid w:val="00336434"/>
    <w:rsid w:val="00337056"/>
    <w:rsid w:val="00337805"/>
    <w:rsid w:val="00340062"/>
    <w:rsid w:val="00341676"/>
    <w:rsid w:val="00342BC9"/>
    <w:rsid w:val="003444C9"/>
    <w:rsid w:val="003455FD"/>
    <w:rsid w:val="003461F2"/>
    <w:rsid w:val="003469C8"/>
    <w:rsid w:val="00346B1A"/>
    <w:rsid w:val="003474FA"/>
    <w:rsid w:val="0034771C"/>
    <w:rsid w:val="0034792C"/>
    <w:rsid w:val="00350387"/>
    <w:rsid w:val="00351D1E"/>
    <w:rsid w:val="0035445B"/>
    <w:rsid w:val="00354AF5"/>
    <w:rsid w:val="003556E8"/>
    <w:rsid w:val="00356A5A"/>
    <w:rsid w:val="003577F4"/>
    <w:rsid w:val="0036071D"/>
    <w:rsid w:val="00360E47"/>
    <w:rsid w:val="00361FF7"/>
    <w:rsid w:val="003621C6"/>
    <w:rsid w:val="003621E7"/>
    <w:rsid w:val="0036252D"/>
    <w:rsid w:val="00362AF0"/>
    <w:rsid w:val="00364BF1"/>
    <w:rsid w:val="003655CE"/>
    <w:rsid w:val="003663F6"/>
    <w:rsid w:val="00366968"/>
    <w:rsid w:val="00366E4F"/>
    <w:rsid w:val="003677F8"/>
    <w:rsid w:val="00370553"/>
    <w:rsid w:val="00370AB6"/>
    <w:rsid w:val="003720E4"/>
    <w:rsid w:val="003723A1"/>
    <w:rsid w:val="0037244B"/>
    <w:rsid w:val="00373AAE"/>
    <w:rsid w:val="00374960"/>
    <w:rsid w:val="00377828"/>
    <w:rsid w:val="00377A35"/>
    <w:rsid w:val="00383329"/>
    <w:rsid w:val="00383372"/>
    <w:rsid w:val="00385FDA"/>
    <w:rsid w:val="00386D84"/>
    <w:rsid w:val="00386EDB"/>
    <w:rsid w:val="0039128D"/>
    <w:rsid w:val="003913C4"/>
    <w:rsid w:val="00391A8F"/>
    <w:rsid w:val="0039254B"/>
    <w:rsid w:val="0039342C"/>
    <w:rsid w:val="00393DD9"/>
    <w:rsid w:val="003948C0"/>
    <w:rsid w:val="00395299"/>
    <w:rsid w:val="003958D4"/>
    <w:rsid w:val="0039679A"/>
    <w:rsid w:val="00396F26"/>
    <w:rsid w:val="00397960"/>
    <w:rsid w:val="003A0B0D"/>
    <w:rsid w:val="003A1314"/>
    <w:rsid w:val="003A1E1B"/>
    <w:rsid w:val="003A2585"/>
    <w:rsid w:val="003A38B6"/>
    <w:rsid w:val="003A3B35"/>
    <w:rsid w:val="003A5BFD"/>
    <w:rsid w:val="003B0386"/>
    <w:rsid w:val="003B1671"/>
    <w:rsid w:val="003B1B02"/>
    <w:rsid w:val="003B2372"/>
    <w:rsid w:val="003B2C89"/>
    <w:rsid w:val="003B4688"/>
    <w:rsid w:val="003B646D"/>
    <w:rsid w:val="003B6571"/>
    <w:rsid w:val="003B6861"/>
    <w:rsid w:val="003B74A2"/>
    <w:rsid w:val="003C0502"/>
    <w:rsid w:val="003C0BD4"/>
    <w:rsid w:val="003C1AFC"/>
    <w:rsid w:val="003C2CB0"/>
    <w:rsid w:val="003C3CFF"/>
    <w:rsid w:val="003C403C"/>
    <w:rsid w:val="003C49D7"/>
    <w:rsid w:val="003C4E0C"/>
    <w:rsid w:val="003C5844"/>
    <w:rsid w:val="003C7189"/>
    <w:rsid w:val="003C7F18"/>
    <w:rsid w:val="003D1105"/>
    <w:rsid w:val="003D2FDC"/>
    <w:rsid w:val="003D39FB"/>
    <w:rsid w:val="003D56CD"/>
    <w:rsid w:val="003D599D"/>
    <w:rsid w:val="003D7D6C"/>
    <w:rsid w:val="003E0257"/>
    <w:rsid w:val="003E2AEC"/>
    <w:rsid w:val="003E3B98"/>
    <w:rsid w:val="003E5306"/>
    <w:rsid w:val="003E54D9"/>
    <w:rsid w:val="003F023E"/>
    <w:rsid w:val="003F16B3"/>
    <w:rsid w:val="003F23F7"/>
    <w:rsid w:val="003F3245"/>
    <w:rsid w:val="003F5EAD"/>
    <w:rsid w:val="003F6D0D"/>
    <w:rsid w:val="003F6F46"/>
    <w:rsid w:val="003F6F72"/>
    <w:rsid w:val="003F7766"/>
    <w:rsid w:val="0040250A"/>
    <w:rsid w:val="0040365E"/>
    <w:rsid w:val="00403C1C"/>
    <w:rsid w:val="00403EA8"/>
    <w:rsid w:val="0040458A"/>
    <w:rsid w:val="00406ADF"/>
    <w:rsid w:val="00406B83"/>
    <w:rsid w:val="00406CE0"/>
    <w:rsid w:val="00407A35"/>
    <w:rsid w:val="004103C3"/>
    <w:rsid w:val="00410B17"/>
    <w:rsid w:val="00410B88"/>
    <w:rsid w:val="00410E69"/>
    <w:rsid w:val="00411F78"/>
    <w:rsid w:val="00412457"/>
    <w:rsid w:val="00412F3C"/>
    <w:rsid w:val="00413C38"/>
    <w:rsid w:val="00414880"/>
    <w:rsid w:val="00414ACC"/>
    <w:rsid w:val="00415484"/>
    <w:rsid w:val="00416411"/>
    <w:rsid w:val="004169AC"/>
    <w:rsid w:val="004177FF"/>
    <w:rsid w:val="004179D8"/>
    <w:rsid w:val="0042106B"/>
    <w:rsid w:val="004217A8"/>
    <w:rsid w:val="0042342C"/>
    <w:rsid w:val="0042504D"/>
    <w:rsid w:val="00425DDE"/>
    <w:rsid w:val="00426779"/>
    <w:rsid w:val="00426B71"/>
    <w:rsid w:val="004272C9"/>
    <w:rsid w:val="00431DA8"/>
    <w:rsid w:val="00431FA8"/>
    <w:rsid w:val="0043394C"/>
    <w:rsid w:val="00434BCE"/>
    <w:rsid w:val="00435B18"/>
    <w:rsid w:val="00436269"/>
    <w:rsid w:val="0043720E"/>
    <w:rsid w:val="00440888"/>
    <w:rsid w:val="0044108A"/>
    <w:rsid w:val="004420A8"/>
    <w:rsid w:val="004429DE"/>
    <w:rsid w:val="00444677"/>
    <w:rsid w:val="0044724F"/>
    <w:rsid w:val="004501DF"/>
    <w:rsid w:val="004509ED"/>
    <w:rsid w:val="004535C2"/>
    <w:rsid w:val="00454D6B"/>
    <w:rsid w:val="004563A1"/>
    <w:rsid w:val="00457C39"/>
    <w:rsid w:val="004601C9"/>
    <w:rsid w:val="00460326"/>
    <w:rsid w:val="00461181"/>
    <w:rsid w:val="00461259"/>
    <w:rsid w:val="0046154D"/>
    <w:rsid w:val="00461A87"/>
    <w:rsid w:val="004624B2"/>
    <w:rsid w:val="004624E7"/>
    <w:rsid w:val="00463644"/>
    <w:rsid w:val="00463D07"/>
    <w:rsid w:val="00464834"/>
    <w:rsid w:val="0046524E"/>
    <w:rsid w:val="00466337"/>
    <w:rsid w:val="00466549"/>
    <w:rsid w:val="00474322"/>
    <w:rsid w:val="00475A6F"/>
    <w:rsid w:val="00475F99"/>
    <w:rsid w:val="004767A3"/>
    <w:rsid w:val="00477FF6"/>
    <w:rsid w:val="00480148"/>
    <w:rsid w:val="0048227E"/>
    <w:rsid w:val="0048309C"/>
    <w:rsid w:val="00484860"/>
    <w:rsid w:val="00484C7C"/>
    <w:rsid w:val="00484E8B"/>
    <w:rsid w:val="00485AC3"/>
    <w:rsid w:val="00485B51"/>
    <w:rsid w:val="00486FAC"/>
    <w:rsid w:val="00491237"/>
    <w:rsid w:val="00491E0E"/>
    <w:rsid w:val="00494582"/>
    <w:rsid w:val="00494A03"/>
    <w:rsid w:val="00494E31"/>
    <w:rsid w:val="00497182"/>
    <w:rsid w:val="0049719B"/>
    <w:rsid w:val="004977C9"/>
    <w:rsid w:val="004A0EA0"/>
    <w:rsid w:val="004A26BE"/>
    <w:rsid w:val="004A329F"/>
    <w:rsid w:val="004A32FA"/>
    <w:rsid w:val="004A3B21"/>
    <w:rsid w:val="004A4399"/>
    <w:rsid w:val="004A4897"/>
    <w:rsid w:val="004A5065"/>
    <w:rsid w:val="004A6EE5"/>
    <w:rsid w:val="004A708E"/>
    <w:rsid w:val="004A72CD"/>
    <w:rsid w:val="004B27AE"/>
    <w:rsid w:val="004B38ED"/>
    <w:rsid w:val="004B45EF"/>
    <w:rsid w:val="004B4C99"/>
    <w:rsid w:val="004B4D40"/>
    <w:rsid w:val="004B62AF"/>
    <w:rsid w:val="004B7720"/>
    <w:rsid w:val="004C03BF"/>
    <w:rsid w:val="004C06F7"/>
    <w:rsid w:val="004C0E30"/>
    <w:rsid w:val="004C1722"/>
    <w:rsid w:val="004C30D2"/>
    <w:rsid w:val="004C4352"/>
    <w:rsid w:val="004C5695"/>
    <w:rsid w:val="004C59C9"/>
    <w:rsid w:val="004C6297"/>
    <w:rsid w:val="004C77A5"/>
    <w:rsid w:val="004D10E0"/>
    <w:rsid w:val="004D282C"/>
    <w:rsid w:val="004D3755"/>
    <w:rsid w:val="004D4832"/>
    <w:rsid w:val="004D57B8"/>
    <w:rsid w:val="004D5A70"/>
    <w:rsid w:val="004D743E"/>
    <w:rsid w:val="004D7CC7"/>
    <w:rsid w:val="004E0299"/>
    <w:rsid w:val="004E06AA"/>
    <w:rsid w:val="004E1267"/>
    <w:rsid w:val="004E1360"/>
    <w:rsid w:val="004E189B"/>
    <w:rsid w:val="004E307C"/>
    <w:rsid w:val="004E3391"/>
    <w:rsid w:val="004E3A59"/>
    <w:rsid w:val="004E4241"/>
    <w:rsid w:val="004E44B5"/>
    <w:rsid w:val="004E5E4C"/>
    <w:rsid w:val="004E669A"/>
    <w:rsid w:val="004E71A8"/>
    <w:rsid w:val="004F4747"/>
    <w:rsid w:val="004F4F6B"/>
    <w:rsid w:val="004F5456"/>
    <w:rsid w:val="004F5944"/>
    <w:rsid w:val="004F5A67"/>
    <w:rsid w:val="00500435"/>
    <w:rsid w:val="00501138"/>
    <w:rsid w:val="005017EE"/>
    <w:rsid w:val="005033ED"/>
    <w:rsid w:val="005059AB"/>
    <w:rsid w:val="00506CD6"/>
    <w:rsid w:val="00506D42"/>
    <w:rsid w:val="00507EB3"/>
    <w:rsid w:val="00510214"/>
    <w:rsid w:val="00510F76"/>
    <w:rsid w:val="00511C44"/>
    <w:rsid w:val="0051343E"/>
    <w:rsid w:val="00514E45"/>
    <w:rsid w:val="005159FB"/>
    <w:rsid w:val="00516B92"/>
    <w:rsid w:val="0052027C"/>
    <w:rsid w:val="0052054A"/>
    <w:rsid w:val="0052063C"/>
    <w:rsid w:val="00520D86"/>
    <w:rsid w:val="0052121B"/>
    <w:rsid w:val="00521364"/>
    <w:rsid w:val="00525679"/>
    <w:rsid w:val="00525A99"/>
    <w:rsid w:val="00525F28"/>
    <w:rsid w:val="00525FFE"/>
    <w:rsid w:val="00526BF9"/>
    <w:rsid w:val="00527A39"/>
    <w:rsid w:val="005306FA"/>
    <w:rsid w:val="00530A00"/>
    <w:rsid w:val="00530BCB"/>
    <w:rsid w:val="00530DB1"/>
    <w:rsid w:val="0053103E"/>
    <w:rsid w:val="005315D1"/>
    <w:rsid w:val="00533219"/>
    <w:rsid w:val="00534AF4"/>
    <w:rsid w:val="0053753D"/>
    <w:rsid w:val="005376BA"/>
    <w:rsid w:val="00540C1B"/>
    <w:rsid w:val="005411AC"/>
    <w:rsid w:val="00541211"/>
    <w:rsid w:val="0054170E"/>
    <w:rsid w:val="0054189D"/>
    <w:rsid w:val="00543026"/>
    <w:rsid w:val="0054392A"/>
    <w:rsid w:val="00543DDC"/>
    <w:rsid w:val="00543EB7"/>
    <w:rsid w:val="00544269"/>
    <w:rsid w:val="005442E5"/>
    <w:rsid w:val="00544F65"/>
    <w:rsid w:val="00545898"/>
    <w:rsid w:val="00545C59"/>
    <w:rsid w:val="00546748"/>
    <w:rsid w:val="00546C51"/>
    <w:rsid w:val="00547CFD"/>
    <w:rsid w:val="0055187B"/>
    <w:rsid w:val="0055374F"/>
    <w:rsid w:val="005539EE"/>
    <w:rsid w:val="00553F9B"/>
    <w:rsid w:val="0055469A"/>
    <w:rsid w:val="00555079"/>
    <w:rsid w:val="00555551"/>
    <w:rsid w:val="005555DE"/>
    <w:rsid w:val="00555CD4"/>
    <w:rsid w:val="00555F83"/>
    <w:rsid w:val="0055668E"/>
    <w:rsid w:val="005569DF"/>
    <w:rsid w:val="00557AF9"/>
    <w:rsid w:val="00560253"/>
    <w:rsid w:val="00560ADA"/>
    <w:rsid w:val="00561C7C"/>
    <w:rsid w:val="00561D6A"/>
    <w:rsid w:val="00562114"/>
    <w:rsid w:val="00562890"/>
    <w:rsid w:val="0056326B"/>
    <w:rsid w:val="00563D6F"/>
    <w:rsid w:val="00564C86"/>
    <w:rsid w:val="00566F20"/>
    <w:rsid w:val="00566F69"/>
    <w:rsid w:val="0056706E"/>
    <w:rsid w:val="005712FC"/>
    <w:rsid w:val="00571F04"/>
    <w:rsid w:val="00572A02"/>
    <w:rsid w:val="00573262"/>
    <w:rsid w:val="00573882"/>
    <w:rsid w:val="005756D2"/>
    <w:rsid w:val="00577BA1"/>
    <w:rsid w:val="00580F5A"/>
    <w:rsid w:val="005816AF"/>
    <w:rsid w:val="005819D3"/>
    <w:rsid w:val="005825BD"/>
    <w:rsid w:val="005825FF"/>
    <w:rsid w:val="00583B1D"/>
    <w:rsid w:val="0058542A"/>
    <w:rsid w:val="005856F1"/>
    <w:rsid w:val="00586031"/>
    <w:rsid w:val="0058605B"/>
    <w:rsid w:val="005865C0"/>
    <w:rsid w:val="0058674B"/>
    <w:rsid w:val="0058715D"/>
    <w:rsid w:val="005902C7"/>
    <w:rsid w:val="00593D15"/>
    <w:rsid w:val="00594DF2"/>
    <w:rsid w:val="005951E7"/>
    <w:rsid w:val="005968B2"/>
    <w:rsid w:val="005A08DC"/>
    <w:rsid w:val="005A31C4"/>
    <w:rsid w:val="005A404E"/>
    <w:rsid w:val="005A480F"/>
    <w:rsid w:val="005A539E"/>
    <w:rsid w:val="005B3FF4"/>
    <w:rsid w:val="005B471E"/>
    <w:rsid w:val="005B5C6B"/>
    <w:rsid w:val="005B6C38"/>
    <w:rsid w:val="005B72E7"/>
    <w:rsid w:val="005B7621"/>
    <w:rsid w:val="005C054A"/>
    <w:rsid w:val="005C0DA8"/>
    <w:rsid w:val="005C192D"/>
    <w:rsid w:val="005C3025"/>
    <w:rsid w:val="005C36E1"/>
    <w:rsid w:val="005C47B2"/>
    <w:rsid w:val="005C47F4"/>
    <w:rsid w:val="005C5A54"/>
    <w:rsid w:val="005C60D3"/>
    <w:rsid w:val="005C69FE"/>
    <w:rsid w:val="005C77D7"/>
    <w:rsid w:val="005C7BBB"/>
    <w:rsid w:val="005D255D"/>
    <w:rsid w:val="005D2B53"/>
    <w:rsid w:val="005D2F66"/>
    <w:rsid w:val="005D36BB"/>
    <w:rsid w:val="005D597E"/>
    <w:rsid w:val="005D7DF6"/>
    <w:rsid w:val="005E02E0"/>
    <w:rsid w:val="005E1558"/>
    <w:rsid w:val="005E2351"/>
    <w:rsid w:val="005E32B1"/>
    <w:rsid w:val="005E3302"/>
    <w:rsid w:val="005E3927"/>
    <w:rsid w:val="005E419D"/>
    <w:rsid w:val="005E65B2"/>
    <w:rsid w:val="005F0B1E"/>
    <w:rsid w:val="005F0D58"/>
    <w:rsid w:val="005F138A"/>
    <w:rsid w:val="005F2240"/>
    <w:rsid w:val="005F31C3"/>
    <w:rsid w:val="005F353C"/>
    <w:rsid w:val="005F4206"/>
    <w:rsid w:val="005F47E6"/>
    <w:rsid w:val="005F4E73"/>
    <w:rsid w:val="005F523A"/>
    <w:rsid w:val="005F57E2"/>
    <w:rsid w:val="005F6D39"/>
    <w:rsid w:val="005F74AA"/>
    <w:rsid w:val="00601626"/>
    <w:rsid w:val="00602B33"/>
    <w:rsid w:val="00602BCC"/>
    <w:rsid w:val="00602EBE"/>
    <w:rsid w:val="006036AA"/>
    <w:rsid w:val="0060442A"/>
    <w:rsid w:val="00605856"/>
    <w:rsid w:val="0060589E"/>
    <w:rsid w:val="00606C42"/>
    <w:rsid w:val="0061175E"/>
    <w:rsid w:val="006117CF"/>
    <w:rsid w:val="00612ABB"/>
    <w:rsid w:val="00612C6A"/>
    <w:rsid w:val="006135BE"/>
    <w:rsid w:val="00613F97"/>
    <w:rsid w:val="00614B83"/>
    <w:rsid w:val="00614E5F"/>
    <w:rsid w:val="006174CA"/>
    <w:rsid w:val="006200D7"/>
    <w:rsid w:val="0062023E"/>
    <w:rsid w:val="006203D9"/>
    <w:rsid w:val="00620B58"/>
    <w:rsid w:val="00620CE8"/>
    <w:rsid w:val="006213E6"/>
    <w:rsid w:val="006220D7"/>
    <w:rsid w:val="0062217C"/>
    <w:rsid w:val="00622EF1"/>
    <w:rsid w:val="00623BEF"/>
    <w:rsid w:val="0062468C"/>
    <w:rsid w:val="006250A8"/>
    <w:rsid w:val="0062689C"/>
    <w:rsid w:val="00630ADF"/>
    <w:rsid w:val="006342CB"/>
    <w:rsid w:val="0063506A"/>
    <w:rsid w:val="00635E93"/>
    <w:rsid w:val="00636078"/>
    <w:rsid w:val="00636AB9"/>
    <w:rsid w:val="0063765D"/>
    <w:rsid w:val="00643C94"/>
    <w:rsid w:val="00644DF3"/>
    <w:rsid w:val="006474F3"/>
    <w:rsid w:val="0065133F"/>
    <w:rsid w:val="00653260"/>
    <w:rsid w:val="006543A7"/>
    <w:rsid w:val="006548DC"/>
    <w:rsid w:val="00660C4F"/>
    <w:rsid w:val="0066260B"/>
    <w:rsid w:val="0066271B"/>
    <w:rsid w:val="00662A38"/>
    <w:rsid w:val="00664140"/>
    <w:rsid w:val="00665E3A"/>
    <w:rsid w:val="00666ED1"/>
    <w:rsid w:val="006706C5"/>
    <w:rsid w:val="00673761"/>
    <w:rsid w:val="00673C79"/>
    <w:rsid w:val="00675ADA"/>
    <w:rsid w:val="006763E7"/>
    <w:rsid w:val="0067656D"/>
    <w:rsid w:val="00676905"/>
    <w:rsid w:val="00677DF5"/>
    <w:rsid w:val="00680931"/>
    <w:rsid w:val="006824B3"/>
    <w:rsid w:val="006846B3"/>
    <w:rsid w:val="00685E30"/>
    <w:rsid w:val="00687933"/>
    <w:rsid w:val="00687BCD"/>
    <w:rsid w:val="00690BF8"/>
    <w:rsid w:val="00691DF9"/>
    <w:rsid w:val="00693807"/>
    <w:rsid w:val="00693A32"/>
    <w:rsid w:val="006942A9"/>
    <w:rsid w:val="00694FAE"/>
    <w:rsid w:val="00695766"/>
    <w:rsid w:val="006962C9"/>
    <w:rsid w:val="006A1D3E"/>
    <w:rsid w:val="006A2D69"/>
    <w:rsid w:val="006A2F5B"/>
    <w:rsid w:val="006A3606"/>
    <w:rsid w:val="006A38B0"/>
    <w:rsid w:val="006A400A"/>
    <w:rsid w:val="006A7A66"/>
    <w:rsid w:val="006B1327"/>
    <w:rsid w:val="006B17B1"/>
    <w:rsid w:val="006B1C83"/>
    <w:rsid w:val="006B20B9"/>
    <w:rsid w:val="006B323F"/>
    <w:rsid w:val="006B4252"/>
    <w:rsid w:val="006B4D0C"/>
    <w:rsid w:val="006B594C"/>
    <w:rsid w:val="006B5B69"/>
    <w:rsid w:val="006B5F1D"/>
    <w:rsid w:val="006B6068"/>
    <w:rsid w:val="006B7DA3"/>
    <w:rsid w:val="006C037B"/>
    <w:rsid w:val="006C1601"/>
    <w:rsid w:val="006C2A5F"/>
    <w:rsid w:val="006C494B"/>
    <w:rsid w:val="006C54C6"/>
    <w:rsid w:val="006C56CD"/>
    <w:rsid w:val="006C5B27"/>
    <w:rsid w:val="006C6996"/>
    <w:rsid w:val="006C6EC6"/>
    <w:rsid w:val="006D02A4"/>
    <w:rsid w:val="006D03B4"/>
    <w:rsid w:val="006D0F48"/>
    <w:rsid w:val="006D0F61"/>
    <w:rsid w:val="006D1CA2"/>
    <w:rsid w:val="006D2471"/>
    <w:rsid w:val="006D2C5A"/>
    <w:rsid w:val="006D3790"/>
    <w:rsid w:val="006D462E"/>
    <w:rsid w:val="006D483B"/>
    <w:rsid w:val="006D5FBD"/>
    <w:rsid w:val="006D65A4"/>
    <w:rsid w:val="006D6A7E"/>
    <w:rsid w:val="006D7F1A"/>
    <w:rsid w:val="006E0D45"/>
    <w:rsid w:val="006E1744"/>
    <w:rsid w:val="006E2077"/>
    <w:rsid w:val="006E2542"/>
    <w:rsid w:val="006E28F3"/>
    <w:rsid w:val="006E4525"/>
    <w:rsid w:val="006E469A"/>
    <w:rsid w:val="006E4E61"/>
    <w:rsid w:val="006E56E6"/>
    <w:rsid w:val="006E60E3"/>
    <w:rsid w:val="006E73BA"/>
    <w:rsid w:val="006E73D9"/>
    <w:rsid w:val="006E7D9A"/>
    <w:rsid w:val="006F04A7"/>
    <w:rsid w:val="006F0794"/>
    <w:rsid w:val="006F356E"/>
    <w:rsid w:val="006F387B"/>
    <w:rsid w:val="006F5647"/>
    <w:rsid w:val="006F59C4"/>
    <w:rsid w:val="006F6730"/>
    <w:rsid w:val="006F6EFB"/>
    <w:rsid w:val="006F7D21"/>
    <w:rsid w:val="00700FE0"/>
    <w:rsid w:val="00702445"/>
    <w:rsid w:val="00702C50"/>
    <w:rsid w:val="00703E10"/>
    <w:rsid w:val="00703FB2"/>
    <w:rsid w:val="0070690D"/>
    <w:rsid w:val="00710E97"/>
    <w:rsid w:val="00710F86"/>
    <w:rsid w:val="00712FE1"/>
    <w:rsid w:val="00714765"/>
    <w:rsid w:val="00715434"/>
    <w:rsid w:val="0071566F"/>
    <w:rsid w:val="00715C7C"/>
    <w:rsid w:val="00716574"/>
    <w:rsid w:val="00716DED"/>
    <w:rsid w:val="0072135C"/>
    <w:rsid w:val="00721384"/>
    <w:rsid w:val="00723728"/>
    <w:rsid w:val="007239E2"/>
    <w:rsid w:val="007250C8"/>
    <w:rsid w:val="00725925"/>
    <w:rsid w:val="007259A2"/>
    <w:rsid w:val="0072611F"/>
    <w:rsid w:val="007262EF"/>
    <w:rsid w:val="0073071F"/>
    <w:rsid w:val="00730C9D"/>
    <w:rsid w:val="00730E4B"/>
    <w:rsid w:val="00731A75"/>
    <w:rsid w:val="00731B28"/>
    <w:rsid w:val="00731C0D"/>
    <w:rsid w:val="007333B3"/>
    <w:rsid w:val="00733816"/>
    <w:rsid w:val="00733B0D"/>
    <w:rsid w:val="00733EE8"/>
    <w:rsid w:val="00735260"/>
    <w:rsid w:val="0073588E"/>
    <w:rsid w:val="007359F5"/>
    <w:rsid w:val="00735B63"/>
    <w:rsid w:val="007360FB"/>
    <w:rsid w:val="007361D3"/>
    <w:rsid w:val="00736D43"/>
    <w:rsid w:val="007405F3"/>
    <w:rsid w:val="00740634"/>
    <w:rsid w:val="00740DBF"/>
    <w:rsid w:val="007417AA"/>
    <w:rsid w:val="00742D80"/>
    <w:rsid w:val="00744197"/>
    <w:rsid w:val="007445B9"/>
    <w:rsid w:val="007456C3"/>
    <w:rsid w:val="00745701"/>
    <w:rsid w:val="00747054"/>
    <w:rsid w:val="00747250"/>
    <w:rsid w:val="007479A7"/>
    <w:rsid w:val="007502CA"/>
    <w:rsid w:val="00751306"/>
    <w:rsid w:val="00751A3D"/>
    <w:rsid w:val="00751D5A"/>
    <w:rsid w:val="0075284F"/>
    <w:rsid w:val="0075356F"/>
    <w:rsid w:val="00753939"/>
    <w:rsid w:val="007550CE"/>
    <w:rsid w:val="00757542"/>
    <w:rsid w:val="00760769"/>
    <w:rsid w:val="00760E9D"/>
    <w:rsid w:val="007615F8"/>
    <w:rsid w:val="00761911"/>
    <w:rsid w:val="00764339"/>
    <w:rsid w:val="00764E54"/>
    <w:rsid w:val="00764E7F"/>
    <w:rsid w:val="0076587D"/>
    <w:rsid w:val="00766328"/>
    <w:rsid w:val="007671CC"/>
    <w:rsid w:val="00767587"/>
    <w:rsid w:val="00767F67"/>
    <w:rsid w:val="00770A78"/>
    <w:rsid w:val="007713EB"/>
    <w:rsid w:val="00772214"/>
    <w:rsid w:val="0077228E"/>
    <w:rsid w:val="00772F62"/>
    <w:rsid w:val="00775145"/>
    <w:rsid w:val="00777D9B"/>
    <w:rsid w:val="00780009"/>
    <w:rsid w:val="0078028A"/>
    <w:rsid w:val="00780603"/>
    <w:rsid w:val="00780920"/>
    <w:rsid w:val="007851C1"/>
    <w:rsid w:val="00785BD2"/>
    <w:rsid w:val="00785CA0"/>
    <w:rsid w:val="007900D2"/>
    <w:rsid w:val="00790680"/>
    <w:rsid w:val="00791F98"/>
    <w:rsid w:val="00792001"/>
    <w:rsid w:val="00792732"/>
    <w:rsid w:val="0079497A"/>
    <w:rsid w:val="007949F4"/>
    <w:rsid w:val="00796649"/>
    <w:rsid w:val="0079719D"/>
    <w:rsid w:val="007A0674"/>
    <w:rsid w:val="007A158B"/>
    <w:rsid w:val="007A2438"/>
    <w:rsid w:val="007A56CE"/>
    <w:rsid w:val="007A639E"/>
    <w:rsid w:val="007A696A"/>
    <w:rsid w:val="007A7C88"/>
    <w:rsid w:val="007A7D22"/>
    <w:rsid w:val="007B0170"/>
    <w:rsid w:val="007B0B2B"/>
    <w:rsid w:val="007B1DC0"/>
    <w:rsid w:val="007B2366"/>
    <w:rsid w:val="007B2A9E"/>
    <w:rsid w:val="007B347C"/>
    <w:rsid w:val="007B71AB"/>
    <w:rsid w:val="007B7C27"/>
    <w:rsid w:val="007C0156"/>
    <w:rsid w:val="007C0D5D"/>
    <w:rsid w:val="007C1395"/>
    <w:rsid w:val="007C1662"/>
    <w:rsid w:val="007C1E68"/>
    <w:rsid w:val="007C2FF5"/>
    <w:rsid w:val="007C40DC"/>
    <w:rsid w:val="007C45E1"/>
    <w:rsid w:val="007C4C7C"/>
    <w:rsid w:val="007C56DE"/>
    <w:rsid w:val="007C6E98"/>
    <w:rsid w:val="007C6EA7"/>
    <w:rsid w:val="007C6F31"/>
    <w:rsid w:val="007C7075"/>
    <w:rsid w:val="007C7311"/>
    <w:rsid w:val="007C76D2"/>
    <w:rsid w:val="007D0553"/>
    <w:rsid w:val="007D24EF"/>
    <w:rsid w:val="007D4797"/>
    <w:rsid w:val="007D4C51"/>
    <w:rsid w:val="007D51AF"/>
    <w:rsid w:val="007D6FB9"/>
    <w:rsid w:val="007E0ECD"/>
    <w:rsid w:val="007E0EF1"/>
    <w:rsid w:val="007E1D17"/>
    <w:rsid w:val="007E27DD"/>
    <w:rsid w:val="007E4ABF"/>
    <w:rsid w:val="007E505A"/>
    <w:rsid w:val="007E5E0B"/>
    <w:rsid w:val="007E5EEA"/>
    <w:rsid w:val="007E6461"/>
    <w:rsid w:val="007E646E"/>
    <w:rsid w:val="007E6A60"/>
    <w:rsid w:val="007E6ECB"/>
    <w:rsid w:val="007E7E7D"/>
    <w:rsid w:val="007F0572"/>
    <w:rsid w:val="007F1930"/>
    <w:rsid w:val="007F1B28"/>
    <w:rsid w:val="007F1F7D"/>
    <w:rsid w:val="007F29C3"/>
    <w:rsid w:val="007F3173"/>
    <w:rsid w:val="007F3388"/>
    <w:rsid w:val="007F3AB4"/>
    <w:rsid w:val="007F3C13"/>
    <w:rsid w:val="007F6548"/>
    <w:rsid w:val="008005C9"/>
    <w:rsid w:val="00802997"/>
    <w:rsid w:val="00804133"/>
    <w:rsid w:val="008045B6"/>
    <w:rsid w:val="00805915"/>
    <w:rsid w:val="00805C68"/>
    <w:rsid w:val="00805F0C"/>
    <w:rsid w:val="00806553"/>
    <w:rsid w:val="00810984"/>
    <w:rsid w:val="00810B60"/>
    <w:rsid w:val="00811C65"/>
    <w:rsid w:val="00814528"/>
    <w:rsid w:val="00814D55"/>
    <w:rsid w:val="00815849"/>
    <w:rsid w:val="008205E6"/>
    <w:rsid w:val="0082166F"/>
    <w:rsid w:val="00821B1B"/>
    <w:rsid w:val="00821EA8"/>
    <w:rsid w:val="00822A3A"/>
    <w:rsid w:val="00823423"/>
    <w:rsid w:val="008236D6"/>
    <w:rsid w:val="0082486B"/>
    <w:rsid w:val="00825471"/>
    <w:rsid w:val="00825F50"/>
    <w:rsid w:val="008262F4"/>
    <w:rsid w:val="00826813"/>
    <w:rsid w:val="00826EF8"/>
    <w:rsid w:val="00827BE0"/>
    <w:rsid w:val="00831A70"/>
    <w:rsid w:val="00832559"/>
    <w:rsid w:val="00833C74"/>
    <w:rsid w:val="008342DB"/>
    <w:rsid w:val="00834EFB"/>
    <w:rsid w:val="00836E0A"/>
    <w:rsid w:val="00837232"/>
    <w:rsid w:val="00837626"/>
    <w:rsid w:val="00841774"/>
    <w:rsid w:val="00850981"/>
    <w:rsid w:val="00853062"/>
    <w:rsid w:val="008537CD"/>
    <w:rsid w:val="00853DD5"/>
    <w:rsid w:val="008541FD"/>
    <w:rsid w:val="0085553A"/>
    <w:rsid w:val="008561A8"/>
    <w:rsid w:val="00856409"/>
    <w:rsid w:val="0086018B"/>
    <w:rsid w:val="00862FFA"/>
    <w:rsid w:val="0086439E"/>
    <w:rsid w:val="008651D5"/>
    <w:rsid w:val="00865463"/>
    <w:rsid w:val="00866D88"/>
    <w:rsid w:val="00870B52"/>
    <w:rsid w:val="008743E4"/>
    <w:rsid w:val="008744E9"/>
    <w:rsid w:val="0087562E"/>
    <w:rsid w:val="00875B6A"/>
    <w:rsid w:val="00876C88"/>
    <w:rsid w:val="008779E7"/>
    <w:rsid w:val="00877BD2"/>
    <w:rsid w:val="00881FD3"/>
    <w:rsid w:val="0088252D"/>
    <w:rsid w:val="008831DF"/>
    <w:rsid w:val="00883CB2"/>
    <w:rsid w:val="00883F26"/>
    <w:rsid w:val="00884CD1"/>
    <w:rsid w:val="0088529A"/>
    <w:rsid w:val="008857E5"/>
    <w:rsid w:val="008866AC"/>
    <w:rsid w:val="0088678C"/>
    <w:rsid w:val="00887AE1"/>
    <w:rsid w:val="00890832"/>
    <w:rsid w:val="0089098C"/>
    <w:rsid w:val="00890BC2"/>
    <w:rsid w:val="0089335A"/>
    <w:rsid w:val="00896896"/>
    <w:rsid w:val="0089732A"/>
    <w:rsid w:val="008A1CA7"/>
    <w:rsid w:val="008A33C2"/>
    <w:rsid w:val="008A35F6"/>
    <w:rsid w:val="008A62E9"/>
    <w:rsid w:val="008A6A7C"/>
    <w:rsid w:val="008B0126"/>
    <w:rsid w:val="008B1873"/>
    <w:rsid w:val="008B22F2"/>
    <w:rsid w:val="008B2F2A"/>
    <w:rsid w:val="008B314B"/>
    <w:rsid w:val="008B364A"/>
    <w:rsid w:val="008B60E9"/>
    <w:rsid w:val="008B6511"/>
    <w:rsid w:val="008B749B"/>
    <w:rsid w:val="008C0299"/>
    <w:rsid w:val="008C08EC"/>
    <w:rsid w:val="008C0DCA"/>
    <w:rsid w:val="008C129B"/>
    <w:rsid w:val="008C1407"/>
    <w:rsid w:val="008C3B92"/>
    <w:rsid w:val="008C4EBC"/>
    <w:rsid w:val="008C5151"/>
    <w:rsid w:val="008C51DD"/>
    <w:rsid w:val="008C6179"/>
    <w:rsid w:val="008C61A3"/>
    <w:rsid w:val="008C6383"/>
    <w:rsid w:val="008C7D95"/>
    <w:rsid w:val="008C7E33"/>
    <w:rsid w:val="008D08E1"/>
    <w:rsid w:val="008D0FE3"/>
    <w:rsid w:val="008D1FAA"/>
    <w:rsid w:val="008D27FB"/>
    <w:rsid w:val="008D2D5D"/>
    <w:rsid w:val="008D4A45"/>
    <w:rsid w:val="008D6FE3"/>
    <w:rsid w:val="008E01FA"/>
    <w:rsid w:val="008E194D"/>
    <w:rsid w:val="008E208B"/>
    <w:rsid w:val="008E462C"/>
    <w:rsid w:val="008E5057"/>
    <w:rsid w:val="008E57A2"/>
    <w:rsid w:val="008E59FE"/>
    <w:rsid w:val="008E632A"/>
    <w:rsid w:val="008E6ABC"/>
    <w:rsid w:val="008E70A9"/>
    <w:rsid w:val="008E7A29"/>
    <w:rsid w:val="008F0149"/>
    <w:rsid w:val="008F047F"/>
    <w:rsid w:val="008F05AF"/>
    <w:rsid w:val="008F1184"/>
    <w:rsid w:val="008F234F"/>
    <w:rsid w:val="008F30B9"/>
    <w:rsid w:val="008F49E5"/>
    <w:rsid w:val="008F5567"/>
    <w:rsid w:val="008F6FCE"/>
    <w:rsid w:val="008F770E"/>
    <w:rsid w:val="008F7FD1"/>
    <w:rsid w:val="0090099E"/>
    <w:rsid w:val="009011A4"/>
    <w:rsid w:val="009039BD"/>
    <w:rsid w:val="009046C6"/>
    <w:rsid w:val="00905676"/>
    <w:rsid w:val="0090606A"/>
    <w:rsid w:val="00906502"/>
    <w:rsid w:val="00906C8F"/>
    <w:rsid w:val="00910069"/>
    <w:rsid w:val="009119C8"/>
    <w:rsid w:val="00912164"/>
    <w:rsid w:val="009154C2"/>
    <w:rsid w:val="009157E2"/>
    <w:rsid w:val="009172CE"/>
    <w:rsid w:val="009229A9"/>
    <w:rsid w:val="00922AA8"/>
    <w:rsid w:val="0092423A"/>
    <w:rsid w:val="00924432"/>
    <w:rsid w:val="009249EE"/>
    <w:rsid w:val="00924E01"/>
    <w:rsid w:val="009261AF"/>
    <w:rsid w:val="00927215"/>
    <w:rsid w:val="00927C60"/>
    <w:rsid w:val="00932193"/>
    <w:rsid w:val="009325D8"/>
    <w:rsid w:val="009337A2"/>
    <w:rsid w:val="009345E9"/>
    <w:rsid w:val="00936787"/>
    <w:rsid w:val="00940461"/>
    <w:rsid w:val="0094088E"/>
    <w:rsid w:val="009412A7"/>
    <w:rsid w:val="00941682"/>
    <w:rsid w:val="00941AE7"/>
    <w:rsid w:val="00941B8C"/>
    <w:rsid w:val="009434E7"/>
    <w:rsid w:val="009448D4"/>
    <w:rsid w:val="00944DA2"/>
    <w:rsid w:val="00946AE6"/>
    <w:rsid w:val="0094781B"/>
    <w:rsid w:val="00947E0E"/>
    <w:rsid w:val="00951A7D"/>
    <w:rsid w:val="009525B4"/>
    <w:rsid w:val="0095310E"/>
    <w:rsid w:val="00953D0F"/>
    <w:rsid w:val="00954796"/>
    <w:rsid w:val="00954FEF"/>
    <w:rsid w:val="0096314F"/>
    <w:rsid w:val="009647F3"/>
    <w:rsid w:val="00965B5D"/>
    <w:rsid w:val="00966838"/>
    <w:rsid w:val="0096789B"/>
    <w:rsid w:val="00967F1B"/>
    <w:rsid w:val="0097163C"/>
    <w:rsid w:val="0097197B"/>
    <w:rsid w:val="0097390D"/>
    <w:rsid w:val="00974B33"/>
    <w:rsid w:val="00975349"/>
    <w:rsid w:val="00975FB4"/>
    <w:rsid w:val="00976D3C"/>
    <w:rsid w:val="00976D41"/>
    <w:rsid w:val="00977275"/>
    <w:rsid w:val="00977E3F"/>
    <w:rsid w:val="00977EBF"/>
    <w:rsid w:val="009819BE"/>
    <w:rsid w:val="00982922"/>
    <w:rsid w:val="009833D0"/>
    <w:rsid w:val="00984041"/>
    <w:rsid w:val="00984088"/>
    <w:rsid w:val="009849CD"/>
    <w:rsid w:val="00984A9A"/>
    <w:rsid w:val="00984BD8"/>
    <w:rsid w:val="00984D3E"/>
    <w:rsid w:val="00984E6C"/>
    <w:rsid w:val="00985EBC"/>
    <w:rsid w:val="009862CF"/>
    <w:rsid w:val="00986684"/>
    <w:rsid w:val="00986797"/>
    <w:rsid w:val="00987197"/>
    <w:rsid w:val="00987216"/>
    <w:rsid w:val="0098753A"/>
    <w:rsid w:val="00987C1D"/>
    <w:rsid w:val="00987E81"/>
    <w:rsid w:val="0099008A"/>
    <w:rsid w:val="009907A8"/>
    <w:rsid w:val="00990A70"/>
    <w:rsid w:val="00990EA3"/>
    <w:rsid w:val="0099198D"/>
    <w:rsid w:val="00991E9D"/>
    <w:rsid w:val="009925D8"/>
    <w:rsid w:val="00993406"/>
    <w:rsid w:val="009938EF"/>
    <w:rsid w:val="00995389"/>
    <w:rsid w:val="009954FE"/>
    <w:rsid w:val="00995F51"/>
    <w:rsid w:val="00996B63"/>
    <w:rsid w:val="00997F56"/>
    <w:rsid w:val="009A0722"/>
    <w:rsid w:val="009A27B3"/>
    <w:rsid w:val="009A2C72"/>
    <w:rsid w:val="009A3268"/>
    <w:rsid w:val="009A3A8A"/>
    <w:rsid w:val="009A4259"/>
    <w:rsid w:val="009A59F0"/>
    <w:rsid w:val="009A6667"/>
    <w:rsid w:val="009A683F"/>
    <w:rsid w:val="009A7916"/>
    <w:rsid w:val="009A7D96"/>
    <w:rsid w:val="009A7EB0"/>
    <w:rsid w:val="009B0429"/>
    <w:rsid w:val="009B0624"/>
    <w:rsid w:val="009B0A5C"/>
    <w:rsid w:val="009B1CA5"/>
    <w:rsid w:val="009B44C3"/>
    <w:rsid w:val="009B4AEB"/>
    <w:rsid w:val="009B4CDE"/>
    <w:rsid w:val="009B4E58"/>
    <w:rsid w:val="009B4F68"/>
    <w:rsid w:val="009B5823"/>
    <w:rsid w:val="009B5B5E"/>
    <w:rsid w:val="009B5CF7"/>
    <w:rsid w:val="009B6BB9"/>
    <w:rsid w:val="009C186D"/>
    <w:rsid w:val="009C2DC0"/>
    <w:rsid w:val="009C315B"/>
    <w:rsid w:val="009C4551"/>
    <w:rsid w:val="009C517E"/>
    <w:rsid w:val="009C6048"/>
    <w:rsid w:val="009C75BC"/>
    <w:rsid w:val="009D00E0"/>
    <w:rsid w:val="009D1587"/>
    <w:rsid w:val="009D3983"/>
    <w:rsid w:val="009D4946"/>
    <w:rsid w:val="009D4A87"/>
    <w:rsid w:val="009D5C7B"/>
    <w:rsid w:val="009D696F"/>
    <w:rsid w:val="009D7353"/>
    <w:rsid w:val="009D7F9F"/>
    <w:rsid w:val="009E023B"/>
    <w:rsid w:val="009E069D"/>
    <w:rsid w:val="009E1AFF"/>
    <w:rsid w:val="009E22AB"/>
    <w:rsid w:val="009E2798"/>
    <w:rsid w:val="009E3727"/>
    <w:rsid w:val="009E5379"/>
    <w:rsid w:val="009E54F4"/>
    <w:rsid w:val="009E5B1E"/>
    <w:rsid w:val="009E6026"/>
    <w:rsid w:val="009E6294"/>
    <w:rsid w:val="009F099A"/>
    <w:rsid w:val="009F327D"/>
    <w:rsid w:val="009F3298"/>
    <w:rsid w:val="009F3325"/>
    <w:rsid w:val="009F3B0D"/>
    <w:rsid w:val="009F3D55"/>
    <w:rsid w:val="009F43C8"/>
    <w:rsid w:val="009F4D2B"/>
    <w:rsid w:val="009F583D"/>
    <w:rsid w:val="009F6E58"/>
    <w:rsid w:val="00A07EC7"/>
    <w:rsid w:val="00A1147D"/>
    <w:rsid w:val="00A1162F"/>
    <w:rsid w:val="00A118B8"/>
    <w:rsid w:val="00A11BAC"/>
    <w:rsid w:val="00A131CF"/>
    <w:rsid w:val="00A142D8"/>
    <w:rsid w:val="00A14B81"/>
    <w:rsid w:val="00A15C37"/>
    <w:rsid w:val="00A1798E"/>
    <w:rsid w:val="00A205BA"/>
    <w:rsid w:val="00A20EB6"/>
    <w:rsid w:val="00A23740"/>
    <w:rsid w:val="00A24B96"/>
    <w:rsid w:val="00A25476"/>
    <w:rsid w:val="00A25E13"/>
    <w:rsid w:val="00A26944"/>
    <w:rsid w:val="00A273D4"/>
    <w:rsid w:val="00A276F1"/>
    <w:rsid w:val="00A27714"/>
    <w:rsid w:val="00A27D05"/>
    <w:rsid w:val="00A302BB"/>
    <w:rsid w:val="00A30586"/>
    <w:rsid w:val="00A30877"/>
    <w:rsid w:val="00A31CF2"/>
    <w:rsid w:val="00A33012"/>
    <w:rsid w:val="00A33669"/>
    <w:rsid w:val="00A34A94"/>
    <w:rsid w:val="00A34BF0"/>
    <w:rsid w:val="00A34FBC"/>
    <w:rsid w:val="00A3764F"/>
    <w:rsid w:val="00A37EB7"/>
    <w:rsid w:val="00A40BC3"/>
    <w:rsid w:val="00A40E4D"/>
    <w:rsid w:val="00A428F1"/>
    <w:rsid w:val="00A42FC4"/>
    <w:rsid w:val="00A43581"/>
    <w:rsid w:val="00A43D5D"/>
    <w:rsid w:val="00A443DD"/>
    <w:rsid w:val="00A448F7"/>
    <w:rsid w:val="00A44BCC"/>
    <w:rsid w:val="00A45CF1"/>
    <w:rsid w:val="00A45FC8"/>
    <w:rsid w:val="00A463DB"/>
    <w:rsid w:val="00A46B1E"/>
    <w:rsid w:val="00A50BE6"/>
    <w:rsid w:val="00A51242"/>
    <w:rsid w:val="00A512EB"/>
    <w:rsid w:val="00A5418E"/>
    <w:rsid w:val="00A573C6"/>
    <w:rsid w:val="00A5747E"/>
    <w:rsid w:val="00A6097A"/>
    <w:rsid w:val="00A60EBD"/>
    <w:rsid w:val="00A61334"/>
    <w:rsid w:val="00A62421"/>
    <w:rsid w:val="00A62AD5"/>
    <w:rsid w:val="00A64907"/>
    <w:rsid w:val="00A64E47"/>
    <w:rsid w:val="00A655F1"/>
    <w:rsid w:val="00A65DEF"/>
    <w:rsid w:val="00A66FC1"/>
    <w:rsid w:val="00A6735C"/>
    <w:rsid w:val="00A70EA4"/>
    <w:rsid w:val="00A71D53"/>
    <w:rsid w:val="00A72833"/>
    <w:rsid w:val="00A72EFB"/>
    <w:rsid w:val="00A73523"/>
    <w:rsid w:val="00A75D47"/>
    <w:rsid w:val="00A7741D"/>
    <w:rsid w:val="00A77A90"/>
    <w:rsid w:val="00A803FA"/>
    <w:rsid w:val="00A811B0"/>
    <w:rsid w:val="00A839CF"/>
    <w:rsid w:val="00A84EA7"/>
    <w:rsid w:val="00A864C3"/>
    <w:rsid w:val="00A86B86"/>
    <w:rsid w:val="00A86C0B"/>
    <w:rsid w:val="00A879EE"/>
    <w:rsid w:val="00A90B32"/>
    <w:rsid w:val="00A90D00"/>
    <w:rsid w:val="00A91477"/>
    <w:rsid w:val="00A919DA"/>
    <w:rsid w:val="00A92941"/>
    <w:rsid w:val="00A92AAE"/>
    <w:rsid w:val="00A94BB4"/>
    <w:rsid w:val="00A94DEB"/>
    <w:rsid w:val="00A950FA"/>
    <w:rsid w:val="00A96033"/>
    <w:rsid w:val="00A96F22"/>
    <w:rsid w:val="00AA1A48"/>
    <w:rsid w:val="00AA1AFD"/>
    <w:rsid w:val="00AA1C09"/>
    <w:rsid w:val="00AA224E"/>
    <w:rsid w:val="00AA276B"/>
    <w:rsid w:val="00AA2949"/>
    <w:rsid w:val="00AA4E66"/>
    <w:rsid w:val="00AA61F5"/>
    <w:rsid w:val="00AA63B8"/>
    <w:rsid w:val="00AB0843"/>
    <w:rsid w:val="00AB0EFD"/>
    <w:rsid w:val="00AB123A"/>
    <w:rsid w:val="00AB2A2E"/>
    <w:rsid w:val="00AB2F39"/>
    <w:rsid w:val="00AB34BE"/>
    <w:rsid w:val="00AB3715"/>
    <w:rsid w:val="00AB4126"/>
    <w:rsid w:val="00AB48D5"/>
    <w:rsid w:val="00AB4EFA"/>
    <w:rsid w:val="00AB4F0A"/>
    <w:rsid w:val="00AB5573"/>
    <w:rsid w:val="00AB5F91"/>
    <w:rsid w:val="00AB69AE"/>
    <w:rsid w:val="00AB6D70"/>
    <w:rsid w:val="00AB7DDA"/>
    <w:rsid w:val="00AC0802"/>
    <w:rsid w:val="00AC0E75"/>
    <w:rsid w:val="00AC0EA1"/>
    <w:rsid w:val="00AC129B"/>
    <w:rsid w:val="00AC2C3F"/>
    <w:rsid w:val="00AC3340"/>
    <w:rsid w:val="00AC3BF5"/>
    <w:rsid w:val="00AC45DA"/>
    <w:rsid w:val="00AC47E7"/>
    <w:rsid w:val="00AC498C"/>
    <w:rsid w:val="00AC4A72"/>
    <w:rsid w:val="00AC5016"/>
    <w:rsid w:val="00AD042E"/>
    <w:rsid w:val="00AD0823"/>
    <w:rsid w:val="00AD142A"/>
    <w:rsid w:val="00AD2E14"/>
    <w:rsid w:val="00AD2FA4"/>
    <w:rsid w:val="00AD3DC6"/>
    <w:rsid w:val="00AD3E1F"/>
    <w:rsid w:val="00AD4BD5"/>
    <w:rsid w:val="00AE1364"/>
    <w:rsid w:val="00AE1755"/>
    <w:rsid w:val="00AE3341"/>
    <w:rsid w:val="00AE3864"/>
    <w:rsid w:val="00AE4993"/>
    <w:rsid w:val="00AE5F76"/>
    <w:rsid w:val="00AE78D6"/>
    <w:rsid w:val="00AF2FC4"/>
    <w:rsid w:val="00AF45A5"/>
    <w:rsid w:val="00AF4B25"/>
    <w:rsid w:val="00AF7427"/>
    <w:rsid w:val="00B02D43"/>
    <w:rsid w:val="00B03072"/>
    <w:rsid w:val="00B03F30"/>
    <w:rsid w:val="00B0453F"/>
    <w:rsid w:val="00B04ABE"/>
    <w:rsid w:val="00B04B01"/>
    <w:rsid w:val="00B0630A"/>
    <w:rsid w:val="00B06DD1"/>
    <w:rsid w:val="00B11E79"/>
    <w:rsid w:val="00B12BA9"/>
    <w:rsid w:val="00B162BA"/>
    <w:rsid w:val="00B1762B"/>
    <w:rsid w:val="00B178F1"/>
    <w:rsid w:val="00B2228A"/>
    <w:rsid w:val="00B22C1D"/>
    <w:rsid w:val="00B22E19"/>
    <w:rsid w:val="00B23972"/>
    <w:rsid w:val="00B240B2"/>
    <w:rsid w:val="00B241D8"/>
    <w:rsid w:val="00B25BC5"/>
    <w:rsid w:val="00B2643A"/>
    <w:rsid w:val="00B2702B"/>
    <w:rsid w:val="00B274F9"/>
    <w:rsid w:val="00B33468"/>
    <w:rsid w:val="00B35CA4"/>
    <w:rsid w:val="00B403BE"/>
    <w:rsid w:val="00B407F6"/>
    <w:rsid w:val="00B42740"/>
    <w:rsid w:val="00B42F9C"/>
    <w:rsid w:val="00B43146"/>
    <w:rsid w:val="00B4374D"/>
    <w:rsid w:val="00B43A5B"/>
    <w:rsid w:val="00B43CFA"/>
    <w:rsid w:val="00B43E62"/>
    <w:rsid w:val="00B44C3A"/>
    <w:rsid w:val="00B45985"/>
    <w:rsid w:val="00B46D4F"/>
    <w:rsid w:val="00B5149F"/>
    <w:rsid w:val="00B51E78"/>
    <w:rsid w:val="00B529B5"/>
    <w:rsid w:val="00B52C96"/>
    <w:rsid w:val="00B54532"/>
    <w:rsid w:val="00B55089"/>
    <w:rsid w:val="00B567E1"/>
    <w:rsid w:val="00B56F5F"/>
    <w:rsid w:val="00B6025B"/>
    <w:rsid w:val="00B62548"/>
    <w:rsid w:val="00B62C57"/>
    <w:rsid w:val="00B643C7"/>
    <w:rsid w:val="00B65C3B"/>
    <w:rsid w:val="00B66024"/>
    <w:rsid w:val="00B667ED"/>
    <w:rsid w:val="00B701C3"/>
    <w:rsid w:val="00B716A5"/>
    <w:rsid w:val="00B71B62"/>
    <w:rsid w:val="00B71CD9"/>
    <w:rsid w:val="00B71E5B"/>
    <w:rsid w:val="00B73B14"/>
    <w:rsid w:val="00B75244"/>
    <w:rsid w:val="00B75D29"/>
    <w:rsid w:val="00B80C14"/>
    <w:rsid w:val="00B81DD8"/>
    <w:rsid w:val="00B852BE"/>
    <w:rsid w:val="00B85D12"/>
    <w:rsid w:val="00B864EC"/>
    <w:rsid w:val="00B87274"/>
    <w:rsid w:val="00B879AC"/>
    <w:rsid w:val="00B90390"/>
    <w:rsid w:val="00B91333"/>
    <w:rsid w:val="00B916B3"/>
    <w:rsid w:val="00B9265B"/>
    <w:rsid w:val="00B94736"/>
    <w:rsid w:val="00B949AF"/>
    <w:rsid w:val="00B94DD6"/>
    <w:rsid w:val="00B94DE7"/>
    <w:rsid w:val="00B9529F"/>
    <w:rsid w:val="00B964E7"/>
    <w:rsid w:val="00B96D77"/>
    <w:rsid w:val="00B96EB6"/>
    <w:rsid w:val="00B97623"/>
    <w:rsid w:val="00BA126D"/>
    <w:rsid w:val="00BA4283"/>
    <w:rsid w:val="00BA4781"/>
    <w:rsid w:val="00BA4889"/>
    <w:rsid w:val="00BA48F3"/>
    <w:rsid w:val="00BA5519"/>
    <w:rsid w:val="00BA6C7F"/>
    <w:rsid w:val="00BA7D6B"/>
    <w:rsid w:val="00BB11FA"/>
    <w:rsid w:val="00BB16A9"/>
    <w:rsid w:val="00BB1CDF"/>
    <w:rsid w:val="00BB21D5"/>
    <w:rsid w:val="00BB69D2"/>
    <w:rsid w:val="00BB722E"/>
    <w:rsid w:val="00BB7C21"/>
    <w:rsid w:val="00BC0537"/>
    <w:rsid w:val="00BC1859"/>
    <w:rsid w:val="00BC2EB7"/>
    <w:rsid w:val="00BC3259"/>
    <w:rsid w:val="00BC3554"/>
    <w:rsid w:val="00BC3861"/>
    <w:rsid w:val="00BC3B69"/>
    <w:rsid w:val="00BC3FE2"/>
    <w:rsid w:val="00BC498B"/>
    <w:rsid w:val="00BC54F7"/>
    <w:rsid w:val="00BC5EAE"/>
    <w:rsid w:val="00BC6C91"/>
    <w:rsid w:val="00BD0A27"/>
    <w:rsid w:val="00BD21A5"/>
    <w:rsid w:val="00BD2278"/>
    <w:rsid w:val="00BD331F"/>
    <w:rsid w:val="00BD3D45"/>
    <w:rsid w:val="00BD421A"/>
    <w:rsid w:val="00BD440C"/>
    <w:rsid w:val="00BD4D21"/>
    <w:rsid w:val="00BD796A"/>
    <w:rsid w:val="00BD7F1D"/>
    <w:rsid w:val="00BE01AB"/>
    <w:rsid w:val="00BE03B6"/>
    <w:rsid w:val="00BE395F"/>
    <w:rsid w:val="00BE58FD"/>
    <w:rsid w:val="00BE6A52"/>
    <w:rsid w:val="00BE70A3"/>
    <w:rsid w:val="00BF0356"/>
    <w:rsid w:val="00BF0988"/>
    <w:rsid w:val="00BF2AF0"/>
    <w:rsid w:val="00BF3DCD"/>
    <w:rsid w:val="00BF43C3"/>
    <w:rsid w:val="00BF4A2B"/>
    <w:rsid w:val="00BF6054"/>
    <w:rsid w:val="00BF6D46"/>
    <w:rsid w:val="00BF6FC2"/>
    <w:rsid w:val="00C00571"/>
    <w:rsid w:val="00C01567"/>
    <w:rsid w:val="00C01649"/>
    <w:rsid w:val="00C03D47"/>
    <w:rsid w:val="00C04CF1"/>
    <w:rsid w:val="00C05CAD"/>
    <w:rsid w:val="00C06B7F"/>
    <w:rsid w:val="00C070AC"/>
    <w:rsid w:val="00C07147"/>
    <w:rsid w:val="00C07BD8"/>
    <w:rsid w:val="00C11980"/>
    <w:rsid w:val="00C124DA"/>
    <w:rsid w:val="00C12BC7"/>
    <w:rsid w:val="00C12DFA"/>
    <w:rsid w:val="00C13D0E"/>
    <w:rsid w:val="00C141C4"/>
    <w:rsid w:val="00C145DB"/>
    <w:rsid w:val="00C14839"/>
    <w:rsid w:val="00C14B4A"/>
    <w:rsid w:val="00C14CEE"/>
    <w:rsid w:val="00C14E76"/>
    <w:rsid w:val="00C16789"/>
    <w:rsid w:val="00C16B3C"/>
    <w:rsid w:val="00C16C79"/>
    <w:rsid w:val="00C17629"/>
    <w:rsid w:val="00C2033B"/>
    <w:rsid w:val="00C20797"/>
    <w:rsid w:val="00C2272D"/>
    <w:rsid w:val="00C2343D"/>
    <w:rsid w:val="00C241B5"/>
    <w:rsid w:val="00C25343"/>
    <w:rsid w:val="00C25A06"/>
    <w:rsid w:val="00C273A9"/>
    <w:rsid w:val="00C27AA9"/>
    <w:rsid w:val="00C30104"/>
    <w:rsid w:val="00C309C8"/>
    <w:rsid w:val="00C30A15"/>
    <w:rsid w:val="00C31654"/>
    <w:rsid w:val="00C33EDE"/>
    <w:rsid w:val="00C3412E"/>
    <w:rsid w:val="00C36A79"/>
    <w:rsid w:val="00C37333"/>
    <w:rsid w:val="00C373DC"/>
    <w:rsid w:val="00C37F44"/>
    <w:rsid w:val="00C41735"/>
    <w:rsid w:val="00C42F80"/>
    <w:rsid w:val="00C43C4A"/>
    <w:rsid w:val="00C44D92"/>
    <w:rsid w:val="00C458EE"/>
    <w:rsid w:val="00C51244"/>
    <w:rsid w:val="00C519A9"/>
    <w:rsid w:val="00C52907"/>
    <w:rsid w:val="00C56F8F"/>
    <w:rsid w:val="00C572BB"/>
    <w:rsid w:val="00C57934"/>
    <w:rsid w:val="00C604F1"/>
    <w:rsid w:val="00C619D8"/>
    <w:rsid w:val="00C6540A"/>
    <w:rsid w:val="00C6765C"/>
    <w:rsid w:val="00C676D2"/>
    <w:rsid w:val="00C67EA4"/>
    <w:rsid w:val="00C707F7"/>
    <w:rsid w:val="00C71677"/>
    <w:rsid w:val="00C72DE8"/>
    <w:rsid w:val="00C753BE"/>
    <w:rsid w:val="00C76DED"/>
    <w:rsid w:val="00C7715E"/>
    <w:rsid w:val="00C77BA8"/>
    <w:rsid w:val="00C81609"/>
    <w:rsid w:val="00C81C13"/>
    <w:rsid w:val="00C84998"/>
    <w:rsid w:val="00C868E3"/>
    <w:rsid w:val="00C87312"/>
    <w:rsid w:val="00C91D1C"/>
    <w:rsid w:val="00C92D0A"/>
    <w:rsid w:val="00C92F72"/>
    <w:rsid w:val="00C932E9"/>
    <w:rsid w:val="00C935CC"/>
    <w:rsid w:val="00C96366"/>
    <w:rsid w:val="00C963B4"/>
    <w:rsid w:val="00C96468"/>
    <w:rsid w:val="00C96C65"/>
    <w:rsid w:val="00C97A7A"/>
    <w:rsid w:val="00CA05A3"/>
    <w:rsid w:val="00CA06BB"/>
    <w:rsid w:val="00CA202F"/>
    <w:rsid w:val="00CA2FCB"/>
    <w:rsid w:val="00CA3DFB"/>
    <w:rsid w:val="00CA5044"/>
    <w:rsid w:val="00CA6406"/>
    <w:rsid w:val="00CA6B55"/>
    <w:rsid w:val="00CA6BD5"/>
    <w:rsid w:val="00CA78C2"/>
    <w:rsid w:val="00CB28CE"/>
    <w:rsid w:val="00CB29BD"/>
    <w:rsid w:val="00CB2ACF"/>
    <w:rsid w:val="00CB5605"/>
    <w:rsid w:val="00CB78C6"/>
    <w:rsid w:val="00CC0575"/>
    <w:rsid w:val="00CC41BC"/>
    <w:rsid w:val="00CC6412"/>
    <w:rsid w:val="00CC6B76"/>
    <w:rsid w:val="00CD0630"/>
    <w:rsid w:val="00CD0B83"/>
    <w:rsid w:val="00CD0FE0"/>
    <w:rsid w:val="00CD2554"/>
    <w:rsid w:val="00CD29CC"/>
    <w:rsid w:val="00CD2ED5"/>
    <w:rsid w:val="00CD31AB"/>
    <w:rsid w:val="00CD4163"/>
    <w:rsid w:val="00CD44B5"/>
    <w:rsid w:val="00CD496D"/>
    <w:rsid w:val="00CD551D"/>
    <w:rsid w:val="00CD5705"/>
    <w:rsid w:val="00CD6333"/>
    <w:rsid w:val="00CD6F77"/>
    <w:rsid w:val="00CE0B96"/>
    <w:rsid w:val="00CE0F39"/>
    <w:rsid w:val="00CE1547"/>
    <w:rsid w:val="00CE36DE"/>
    <w:rsid w:val="00CE39E9"/>
    <w:rsid w:val="00CE47D9"/>
    <w:rsid w:val="00CE4F0E"/>
    <w:rsid w:val="00CE6036"/>
    <w:rsid w:val="00CE61D0"/>
    <w:rsid w:val="00CE6790"/>
    <w:rsid w:val="00CE682C"/>
    <w:rsid w:val="00CE7D3E"/>
    <w:rsid w:val="00CF0618"/>
    <w:rsid w:val="00CF0791"/>
    <w:rsid w:val="00CF0A84"/>
    <w:rsid w:val="00CF1817"/>
    <w:rsid w:val="00CF1880"/>
    <w:rsid w:val="00CF2C4E"/>
    <w:rsid w:val="00CF48CF"/>
    <w:rsid w:val="00CF4BC5"/>
    <w:rsid w:val="00CF5DCC"/>
    <w:rsid w:val="00CF62C7"/>
    <w:rsid w:val="00CF6962"/>
    <w:rsid w:val="00CF7A31"/>
    <w:rsid w:val="00D00598"/>
    <w:rsid w:val="00D01E35"/>
    <w:rsid w:val="00D022B0"/>
    <w:rsid w:val="00D0330E"/>
    <w:rsid w:val="00D034AB"/>
    <w:rsid w:val="00D03A94"/>
    <w:rsid w:val="00D04E00"/>
    <w:rsid w:val="00D04EBC"/>
    <w:rsid w:val="00D05A5A"/>
    <w:rsid w:val="00D0603F"/>
    <w:rsid w:val="00D06204"/>
    <w:rsid w:val="00D06BC9"/>
    <w:rsid w:val="00D06CA4"/>
    <w:rsid w:val="00D10AA9"/>
    <w:rsid w:val="00D11C99"/>
    <w:rsid w:val="00D1257B"/>
    <w:rsid w:val="00D148BA"/>
    <w:rsid w:val="00D15F1B"/>
    <w:rsid w:val="00D16691"/>
    <w:rsid w:val="00D16FFD"/>
    <w:rsid w:val="00D17653"/>
    <w:rsid w:val="00D20097"/>
    <w:rsid w:val="00D20438"/>
    <w:rsid w:val="00D20A59"/>
    <w:rsid w:val="00D20E62"/>
    <w:rsid w:val="00D21303"/>
    <w:rsid w:val="00D21E0F"/>
    <w:rsid w:val="00D237CC"/>
    <w:rsid w:val="00D23CED"/>
    <w:rsid w:val="00D246AF"/>
    <w:rsid w:val="00D24D41"/>
    <w:rsid w:val="00D24F48"/>
    <w:rsid w:val="00D25445"/>
    <w:rsid w:val="00D25A51"/>
    <w:rsid w:val="00D25EDD"/>
    <w:rsid w:val="00D26CB3"/>
    <w:rsid w:val="00D27CA7"/>
    <w:rsid w:val="00D30E85"/>
    <w:rsid w:val="00D31D30"/>
    <w:rsid w:val="00D31E54"/>
    <w:rsid w:val="00D3285F"/>
    <w:rsid w:val="00D32F63"/>
    <w:rsid w:val="00D33D3A"/>
    <w:rsid w:val="00D355B7"/>
    <w:rsid w:val="00D35B35"/>
    <w:rsid w:val="00D36F24"/>
    <w:rsid w:val="00D41057"/>
    <w:rsid w:val="00D429E7"/>
    <w:rsid w:val="00D42D75"/>
    <w:rsid w:val="00D44802"/>
    <w:rsid w:val="00D459E1"/>
    <w:rsid w:val="00D470A8"/>
    <w:rsid w:val="00D472B3"/>
    <w:rsid w:val="00D5074F"/>
    <w:rsid w:val="00D507B4"/>
    <w:rsid w:val="00D5136A"/>
    <w:rsid w:val="00D53610"/>
    <w:rsid w:val="00D54705"/>
    <w:rsid w:val="00D54806"/>
    <w:rsid w:val="00D6023E"/>
    <w:rsid w:val="00D60602"/>
    <w:rsid w:val="00D60D49"/>
    <w:rsid w:val="00D61148"/>
    <w:rsid w:val="00D61BA6"/>
    <w:rsid w:val="00D61C24"/>
    <w:rsid w:val="00D61ED7"/>
    <w:rsid w:val="00D6297D"/>
    <w:rsid w:val="00D6383E"/>
    <w:rsid w:val="00D63A40"/>
    <w:rsid w:val="00D643B9"/>
    <w:rsid w:val="00D64D51"/>
    <w:rsid w:val="00D658B6"/>
    <w:rsid w:val="00D65B5F"/>
    <w:rsid w:val="00D664CD"/>
    <w:rsid w:val="00D71013"/>
    <w:rsid w:val="00D7205A"/>
    <w:rsid w:val="00D72FF0"/>
    <w:rsid w:val="00D733A5"/>
    <w:rsid w:val="00D75E13"/>
    <w:rsid w:val="00D77792"/>
    <w:rsid w:val="00D8085A"/>
    <w:rsid w:val="00D80D99"/>
    <w:rsid w:val="00D81A35"/>
    <w:rsid w:val="00D834BA"/>
    <w:rsid w:val="00D84CFF"/>
    <w:rsid w:val="00D855E6"/>
    <w:rsid w:val="00D8624D"/>
    <w:rsid w:val="00D862CA"/>
    <w:rsid w:val="00D862E7"/>
    <w:rsid w:val="00D86374"/>
    <w:rsid w:val="00D90D20"/>
    <w:rsid w:val="00D92247"/>
    <w:rsid w:val="00D927D1"/>
    <w:rsid w:val="00D93ACB"/>
    <w:rsid w:val="00D93C1B"/>
    <w:rsid w:val="00D93F62"/>
    <w:rsid w:val="00D96588"/>
    <w:rsid w:val="00D976E4"/>
    <w:rsid w:val="00DA09C7"/>
    <w:rsid w:val="00DA1CD0"/>
    <w:rsid w:val="00DA1EAE"/>
    <w:rsid w:val="00DA3BB8"/>
    <w:rsid w:val="00DA3ED3"/>
    <w:rsid w:val="00DA48C3"/>
    <w:rsid w:val="00DA4934"/>
    <w:rsid w:val="00DA4E5F"/>
    <w:rsid w:val="00DA6AE3"/>
    <w:rsid w:val="00DA6BF6"/>
    <w:rsid w:val="00DA71E8"/>
    <w:rsid w:val="00DA76ED"/>
    <w:rsid w:val="00DB0D28"/>
    <w:rsid w:val="00DB208D"/>
    <w:rsid w:val="00DB23A8"/>
    <w:rsid w:val="00DB356B"/>
    <w:rsid w:val="00DB568A"/>
    <w:rsid w:val="00DB694C"/>
    <w:rsid w:val="00DB6E16"/>
    <w:rsid w:val="00DC0F4F"/>
    <w:rsid w:val="00DC2044"/>
    <w:rsid w:val="00DC2C5B"/>
    <w:rsid w:val="00DC4868"/>
    <w:rsid w:val="00DC50ED"/>
    <w:rsid w:val="00DC5A39"/>
    <w:rsid w:val="00DC61AF"/>
    <w:rsid w:val="00DC6CF3"/>
    <w:rsid w:val="00DD024D"/>
    <w:rsid w:val="00DD0DB3"/>
    <w:rsid w:val="00DD199F"/>
    <w:rsid w:val="00DD2836"/>
    <w:rsid w:val="00DD3FAA"/>
    <w:rsid w:val="00DD567C"/>
    <w:rsid w:val="00DD7179"/>
    <w:rsid w:val="00DD746E"/>
    <w:rsid w:val="00DE02E8"/>
    <w:rsid w:val="00DE0315"/>
    <w:rsid w:val="00DE0CB7"/>
    <w:rsid w:val="00DE2366"/>
    <w:rsid w:val="00DE26E1"/>
    <w:rsid w:val="00DE28A7"/>
    <w:rsid w:val="00DE2950"/>
    <w:rsid w:val="00DE2A60"/>
    <w:rsid w:val="00DE2BFD"/>
    <w:rsid w:val="00DE33AD"/>
    <w:rsid w:val="00DE3495"/>
    <w:rsid w:val="00DE4982"/>
    <w:rsid w:val="00DE535D"/>
    <w:rsid w:val="00DE55E7"/>
    <w:rsid w:val="00DE6B44"/>
    <w:rsid w:val="00DE6FDF"/>
    <w:rsid w:val="00DE759F"/>
    <w:rsid w:val="00DE7755"/>
    <w:rsid w:val="00DF1A27"/>
    <w:rsid w:val="00DF297D"/>
    <w:rsid w:val="00DF3064"/>
    <w:rsid w:val="00DF3AAD"/>
    <w:rsid w:val="00DF4F48"/>
    <w:rsid w:val="00DF5C79"/>
    <w:rsid w:val="00DF7992"/>
    <w:rsid w:val="00E0057D"/>
    <w:rsid w:val="00E00E9F"/>
    <w:rsid w:val="00E01F9C"/>
    <w:rsid w:val="00E03F1F"/>
    <w:rsid w:val="00E062D1"/>
    <w:rsid w:val="00E103F8"/>
    <w:rsid w:val="00E11661"/>
    <w:rsid w:val="00E11FAD"/>
    <w:rsid w:val="00E12E64"/>
    <w:rsid w:val="00E13A86"/>
    <w:rsid w:val="00E14FDB"/>
    <w:rsid w:val="00E15FED"/>
    <w:rsid w:val="00E17854"/>
    <w:rsid w:val="00E201CD"/>
    <w:rsid w:val="00E22A38"/>
    <w:rsid w:val="00E22CC1"/>
    <w:rsid w:val="00E23134"/>
    <w:rsid w:val="00E24C9E"/>
    <w:rsid w:val="00E2704A"/>
    <w:rsid w:val="00E274FC"/>
    <w:rsid w:val="00E2782D"/>
    <w:rsid w:val="00E304D8"/>
    <w:rsid w:val="00E30B78"/>
    <w:rsid w:val="00E33491"/>
    <w:rsid w:val="00E3349C"/>
    <w:rsid w:val="00E34109"/>
    <w:rsid w:val="00E36997"/>
    <w:rsid w:val="00E36F99"/>
    <w:rsid w:val="00E37334"/>
    <w:rsid w:val="00E403C6"/>
    <w:rsid w:val="00E4098F"/>
    <w:rsid w:val="00E40DE6"/>
    <w:rsid w:val="00E45258"/>
    <w:rsid w:val="00E45BA4"/>
    <w:rsid w:val="00E470BA"/>
    <w:rsid w:val="00E473B8"/>
    <w:rsid w:val="00E47530"/>
    <w:rsid w:val="00E5013A"/>
    <w:rsid w:val="00E50337"/>
    <w:rsid w:val="00E51138"/>
    <w:rsid w:val="00E5127A"/>
    <w:rsid w:val="00E54F47"/>
    <w:rsid w:val="00E55668"/>
    <w:rsid w:val="00E57489"/>
    <w:rsid w:val="00E60DF4"/>
    <w:rsid w:val="00E60E1B"/>
    <w:rsid w:val="00E61CF8"/>
    <w:rsid w:val="00E61ECD"/>
    <w:rsid w:val="00E62B33"/>
    <w:rsid w:val="00E63080"/>
    <w:rsid w:val="00E63162"/>
    <w:rsid w:val="00E64F45"/>
    <w:rsid w:val="00E65B12"/>
    <w:rsid w:val="00E666A5"/>
    <w:rsid w:val="00E67F32"/>
    <w:rsid w:val="00E67FEE"/>
    <w:rsid w:val="00E7140E"/>
    <w:rsid w:val="00E71F0A"/>
    <w:rsid w:val="00E7747C"/>
    <w:rsid w:val="00E777F6"/>
    <w:rsid w:val="00E77D23"/>
    <w:rsid w:val="00E834DC"/>
    <w:rsid w:val="00E838DA"/>
    <w:rsid w:val="00E83A43"/>
    <w:rsid w:val="00E84D3B"/>
    <w:rsid w:val="00E84DFB"/>
    <w:rsid w:val="00E878C9"/>
    <w:rsid w:val="00E87A31"/>
    <w:rsid w:val="00E911A7"/>
    <w:rsid w:val="00E913AC"/>
    <w:rsid w:val="00E92068"/>
    <w:rsid w:val="00E92308"/>
    <w:rsid w:val="00E9384F"/>
    <w:rsid w:val="00E95854"/>
    <w:rsid w:val="00E95F7B"/>
    <w:rsid w:val="00E9714C"/>
    <w:rsid w:val="00E97DCE"/>
    <w:rsid w:val="00EA002A"/>
    <w:rsid w:val="00EA12C0"/>
    <w:rsid w:val="00EA1B37"/>
    <w:rsid w:val="00EA31A8"/>
    <w:rsid w:val="00EA4DD9"/>
    <w:rsid w:val="00EA4E60"/>
    <w:rsid w:val="00EA75D5"/>
    <w:rsid w:val="00EA7AEF"/>
    <w:rsid w:val="00EB01F4"/>
    <w:rsid w:val="00EB0FCF"/>
    <w:rsid w:val="00EB13F7"/>
    <w:rsid w:val="00EB1A01"/>
    <w:rsid w:val="00EB5D79"/>
    <w:rsid w:val="00EB74A6"/>
    <w:rsid w:val="00EB762C"/>
    <w:rsid w:val="00EB769F"/>
    <w:rsid w:val="00EB7C03"/>
    <w:rsid w:val="00EC10B0"/>
    <w:rsid w:val="00EC28F3"/>
    <w:rsid w:val="00EC3CEB"/>
    <w:rsid w:val="00EC462C"/>
    <w:rsid w:val="00EC5603"/>
    <w:rsid w:val="00EC72B1"/>
    <w:rsid w:val="00ED0037"/>
    <w:rsid w:val="00ED061B"/>
    <w:rsid w:val="00ED0D62"/>
    <w:rsid w:val="00ED2778"/>
    <w:rsid w:val="00ED28E8"/>
    <w:rsid w:val="00ED2B64"/>
    <w:rsid w:val="00ED2C2F"/>
    <w:rsid w:val="00ED37F7"/>
    <w:rsid w:val="00ED4591"/>
    <w:rsid w:val="00ED650E"/>
    <w:rsid w:val="00ED7064"/>
    <w:rsid w:val="00ED716F"/>
    <w:rsid w:val="00EE073A"/>
    <w:rsid w:val="00EE111F"/>
    <w:rsid w:val="00EE3EF5"/>
    <w:rsid w:val="00EE3FC2"/>
    <w:rsid w:val="00EE50D3"/>
    <w:rsid w:val="00EE5256"/>
    <w:rsid w:val="00EE6273"/>
    <w:rsid w:val="00EE6D4D"/>
    <w:rsid w:val="00EF023A"/>
    <w:rsid w:val="00EF1DB9"/>
    <w:rsid w:val="00EF3C74"/>
    <w:rsid w:val="00EF3D5A"/>
    <w:rsid w:val="00EF3F59"/>
    <w:rsid w:val="00EF4A07"/>
    <w:rsid w:val="00EF4D72"/>
    <w:rsid w:val="00EF4FAB"/>
    <w:rsid w:val="00EF5AB9"/>
    <w:rsid w:val="00EF6110"/>
    <w:rsid w:val="00EF66BF"/>
    <w:rsid w:val="00EF69C5"/>
    <w:rsid w:val="00EF7944"/>
    <w:rsid w:val="00F00F5A"/>
    <w:rsid w:val="00F036AE"/>
    <w:rsid w:val="00F0541A"/>
    <w:rsid w:val="00F05717"/>
    <w:rsid w:val="00F07795"/>
    <w:rsid w:val="00F07E20"/>
    <w:rsid w:val="00F10DC8"/>
    <w:rsid w:val="00F120B8"/>
    <w:rsid w:val="00F1231B"/>
    <w:rsid w:val="00F12B5E"/>
    <w:rsid w:val="00F12EC6"/>
    <w:rsid w:val="00F13BDC"/>
    <w:rsid w:val="00F14DC6"/>
    <w:rsid w:val="00F15106"/>
    <w:rsid w:val="00F15697"/>
    <w:rsid w:val="00F15F48"/>
    <w:rsid w:val="00F16209"/>
    <w:rsid w:val="00F16F63"/>
    <w:rsid w:val="00F211AD"/>
    <w:rsid w:val="00F213E8"/>
    <w:rsid w:val="00F2147A"/>
    <w:rsid w:val="00F21B56"/>
    <w:rsid w:val="00F228C9"/>
    <w:rsid w:val="00F228D7"/>
    <w:rsid w:val="00F2321D"/>
    <w:rsid w:val="00F23DC0"/>
    <w:rsid w:val="00F23F4D"/>
    <w:rsid w:val="00F26E3B"/>
    <w:rsid w:val="00F30F17"/>
    <w:rsid w:val="00F31B11"/>
    <w:rsid w:val="00F31B24"/>
    <w:rsid w:val="00F329AD"/>
    <w:rsid w:val="00F33A9D"/>
    <w:rsid w:val="00F3517B"/>
    <w:rsid w:val="00F3524E"/>
    <w:rsid w:val="00F355F5"/>
    <w:rsid w:val="00F368B3"/>
    <w:rsid w:val="00F372A3"/>
    <w:rsid w:val="00F37601"/>
    <w:rsid w:val="00F40106"/>
    <w:rsid w:val="00F412D9"/>
    <w:rsid w:val="00F41D3F"/>
    <w:rsid w:val="00F43256"/>
    <w:rsid w:val="00F452DF"/>
    <w:rsid w:val="00F45777"/>
    <w:rsid w:val="00F46FE0"/>
    <w:rsid w:val="00F50636"/>
    <w:rsid w:val="00F51B72"/>
    <w:rsid w:val="00F5278A"/>
    <w:rsid w:val="00F53B08"/>
    <w:rsid w:val="00F543BB"/>
    <w:rsid w:val="00F554AA"/>
    <w:rsid w:val="00F5686D"/>
    <w:rsid w:val="00F5708F"/>
    <w:rsid w:val="00F57528"/>
    <w:rsid w:val="00F57A02"/>
    <w:rsid w:val="00F629B9"/>
    <w:rsid w:val="00F63F48"/>
    <w:rsid w:val="00F66422"/>
    <w:rsid w:val="00F66AE4"/>
    <w:rsid w:val="00F72269"/>
    <w:rsid w:val="00F724BE"/>
    <w:rsid w:val="00F730B6"/>
    <w:rsid w:val="00F73283"/>
    <w:rsid w:val="00F738B6"/>
    <w:rsid w:val="00F7421D"/>
    <w:rsid w:val="00F75295"/>
    <w:rsid w:val="00F76349"/>
    <w:rsid w:val="00F770E9"/>
    <w:rsid w:val="00F775C2"/>
    <w:rsid w:val="00F80369"/>
    <w:rsid w:val="00F804B2"/>
    <w:rsid w:val="00F83470"/>
    <w:rsid w:val="00F83D4D"/>
    <w:rsid w:val="00F8454D"/>
    <w:rsid w:val="00F85CAA"/>
    <w:rsid w:val="00F865DA"/>
    <w:rsid w:val="00F87F1E"/>
    <w:rsid w:val="00F9048E"/>
    <w:rsid w:val="00F91329"/>
    <w:rsid w:val="00F914D5"/>
    <w:rsid w:val="00F92D9D"/>
    <w:rsid w:val="00F93CEE"/>
    <w:rsid w:val="00F962C0"/>
    <w:rsid w:val="00F97D26"/>
    <w:rsid w:val="00F97E24"/>
    <w:rsid w:val="00FA1BD5"/>
    <w:rsid w:val="00FA1DAB"/>
    <w:rsid w:val="00FA21DC"/>
    <w:rsid w:val="00FA23D2"/>
    <w:rsid w:val="00FA3FE4"/>
    <w:rsid w:val="00FA532D"/>
    <w:rsid w:val="00FA5C23"/>
    <w:rsid w:val="00FA669F"/>
    <w:rsid w:val="00FB03DC"/>
    <w:rsid w:val="00FB2AA6"/>
    <w:rsid w:val="00FB31A3"/>
    <w:rsid w:val="00FB4084"/>
    <w:rsid w:val="00FB455F"/>
    <w:rsid w:val="00FB51C6"/>
    <w:rsid w:val="00FB5425"/>
    <w:rsid w:val="00FB55E3"/>
    <w:rsid w:val="00FB57AF"/>
    <w:rsid w:val="00FB6404"/>
    <w:rsid w:val="00FB6A00"/>
    <w:rsid w:val="00FB7B8B"/>
    <w:rsid w:val="00FC0388"/>
    <w:rsid w:val="00FC079F"/>
    <w:rsid w:val="00FC0D3F"/>
    <w:rsid w:val="00FC1027"/>
    <w:rsid w:val="00FC179E"/>
    <w:rsid w:val="00FC1C7A"/>
    <w:rsid w:val="00FC1FB9"/>
    <w:rsid w:val="00FC26E1"/>
    <w:rsid w:val="00FC3FD3"/>
    <w:rsid w:val="00FC5EDE"/>
    <w:rsid w:val="00FC6A2A"/>
    <w:rsid w:val="00FC6CC8"/>
    <w:rsid w:val="00FD053E"/>
    <w:rsid w:val="00FD19BD"/>
    <w:rsid w:val="00FD3E76"/>
    <w:rsid w:val="00FD41CB"/>
    <w:rsid w:val="00FD6C1C"/>
    <w:rsid w:val="00FD6C85"/>
    <w:rsid w:val="00FD76E7"/>
    <w:rsid w:val="00FD7CBC"/>
    <w:rsid w:val="00FE13A7"/>
    <w:rsid w:val="00FE1FF1"/>
    <w:rsid w:val="00FE3A98"/>
    <w:rsid w:val="00FE4583"/>
    <w:rsid w:val="00FE5F71"/>
    <w:rsid w:val="00FE6D8C"/>
    <w:rsid w:val="00FE6F22"/>
    <w:rsid w:val="00FE7914"/>
    <w:rsid w:val="00FF0201"/>
    <w:rsid w:val="00FF0459"/>
    <w:rsid w:val="00FF08C7"/>
    <w:rsid w:val="00FF0D4E"/>
    <w:rsid w:val="00FF23AB"/>
    <w:rsid w:val="00FF25B5"/>
    <w:rsid w:val="00FF2C4F"/>
    <w:rsid w:val="00FF3E4B"/>
    <w:rsid w:val="00FF3E4E"/>
    <w:rsid w:val="00FF4668"/>
    <w:rsid w:val="00FF5EFD"/>
    <w:rsid w:val="00FF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94E74A"/>
  <w15:docId w15:val="{EC2BE7CF-FFC5-4FB7-98B5-9067E245E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063C"/>
    <w:rPr>
      <w:sz w:val="24"/>
      <w:szCs w:val="24"/>
      <w:lang w:val="uk-UA"/>
    </w:rPr>
  </w:style>
  <w:style w:type="paragraph" w:styleId="1">
    <w:name w:val="heading 1"/>
    <w:basedOn w:val="a"/>
    <w:next w:val="a"/>
    <w:link w:val="10"/>
    <w:qFormat/>
    <w:pPr>
      <w:keepNext/>
      <w:shd w:val="clear" w:color="auto" w:fill="FFFFFF"/>
      <w:outlineLvl w:val="0"/>
    </w:pPr>
    <w:rPr>
      <w:b/>
      <w:color w:val="000000"/>
      <w:sz w:val="28"/>
    </w:rPr>
  </w:style>
  <w:style w:type="paragraph" w:styleId="2">
    <w:name w:val="heading 2"/>
    <w:basedOn w:val="a"/>
    <w:next w:val="a"/>
    <w:qFormat/>
    <w:pPr>
      <w:keepNext/>
      <w:ind w:firstLine="708"/>
      <w:jc w:val="center"/>
      <w:outlineLvl w:val="1"/>
    </w:pPr>
    <w:rPr>
      <w:sz w:val="28"/>
      <w:u w:val="single"/>
    </w:rPr>
  </w:style>
  <w:style w:type="paragraph" w:styleId="3">
    <w:name w:val="heading 3"/>
    <w:basedOn w:val="a"/>
    <w:next w:val="a"/>
    <w:qFormat/>
    <w:pPr>
      <w:keepNext/>
      <w:shd w:val="clear" w:color="auto" w:fill="FFFFFF"/>
      <w:spacing w:before="100"/>
      <w:jc w:val="center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keepNext/>
      <w:shd w:val="clear" w:color="auto" w:fill="FFFFFF"/>
      <w:spacing w:line="293" w:lineRule="exact"/>
      <w:ind w:left="14" w:right="14" w:firstLine="886"/>
      <w:jc w:val="both"/>
      <w:outlineLvl w:val="4"/>
    </w:pPr>
    <w:rPr>
      <w:color w:val="FF0000"/>
      <w:sz w:val="28"/>
    </w:rPr>
  </w:style>
  <w:style w:type="paragraph" w:styleId="8">
    <w:name w:val="heading 8"/>
    <w:basedOn w:val="a"/>
    <w:next w:val="a"/>
    <w:qFormat/>
    <w:rsid w:val="001516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semiHidden/>
    <w:unhideWhenUsed/>
    <w:qFormat/>
    <w:rsid w:val="00317489"/>
    <w:pPr>
      <w:keepNext/>
      <w:keepLines/>
      <w:spacing w:before="40"/>
      <w:outlineLvl w:val="8"/>
    </w:pPr>
    <w:rPr>
      <w:rFonts w:ascii="Cambria" w:hAnsi="Cambria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Название1"/>
    <w:basedOn w:val="a"/>
    <w:link w:val="a3"/>
    <w:qFormat/>
    <w:pPr>
      <w:jc w:val="center"/>
    </w:pPr>
    <w:rPr>
      <w:sz w:val="28"/>
    </w:rPr>
  </w:style>
  <w:style w:type="paragraph" w:styleId="a4">
    <w:name w:val="Body Text"/>
    <w:basedOn w:val="a"/>
    <w:rPr>
      <w:sz w:val="20"/>
    </w:rPr>
  </w:style>
  <w:style w:type="paragraph" w:styleId="a5">
    <w:name w:val="Body Text Indent"/>
    <w:basedOn w:val="a"/>
    <w:pPr>
      <w:autoSpaceDE w:val="0"/>
      <w:autoSpaceDN w:val="0"/>
      <w:adjustRightInd w:val="0"/>
      <w:ind w:left="1410" w:hanging="330"/>
    </w:pPr>
  </w:style>
  <w:style w:type="paragraph" w:styleId="20">
    <w:name w:val="Body Text 2"/>
    <w:basedOn w:val="a"/>
    <w:pPr>
      <w:jc w:val="both"/>
    </w:pPr>
  </w:style>
  <w:style w:type="paragraph" w:styleId="a6">
    <w:name w:val="footer"/>
    <w:basedOn w:val="a"/>
    <w:link w:val="a7"/>
    <w:pPr>
      <w:tabs>
        <w:tab w:val="center" w:pos="4677"/>
        <w:tab w:val="right" w:pos="9355"/>
      </w:tabs>
    </w:pPr>
  </w:style>
  <w:style w:type="character" w:styleId="a8">
    <w:name w:val="page number"/>
    <w:basedOn w:val="a0"/>
  </w:style>
  <w:style w:type="paragraph" w:styleId="21">
    <w:name w:val="Body Text Indent 2"/>
    <w:basedOn w:val="a"/>
    <w:pPr>
      <w:ind w:firstLine="480"/>
      <w:jc w:val="both"/>
    </w:pPr>
  </w:style>
  <w:style w:type="paragraph" w:styleId="30">
    <w:name w:val="Body Text Indent 3"/>
    <w:basedOn w:val="a"/>
    <w:pPr>
      <w:ind w:firstLine="600"/>
      <w:jc w:val="both"/>
    </w:pPr>
  </w:style>
  <w:style w:type="paragraph" w:styleId="a9">
    <w:name w:val="Block Text"/>
    <w:basedOn w:val="a"/>
    <w:pPr>
      <w:shd w:val="clear" w:color="auto" w:fill="FFFFFF"/>
      <w:spacing w:line="293" w:lineRule="exact"/>
      <w:ind w:left="14" w:right="14" w:firstLine="720"/>
      <w:jc w:val="both"/>
    </w:pPr>
    <w:rPr>
      <w:color w:val="000000"/>
    </w:rPr>
  </w:style>
  <w:style w:type="paragraph" w:styleId="aa">
    <w:name w:val="footnote text"/>
    <w:basedOn w:val="a"/>
    <w:semiHidden/>
    <w:rPr>
      <w:sz w:val="20"/>
      <w:szCs w:val="20"/>
    </w:rPr>
  </w:style>
  <w:style w:type="character" w:styleId="ab">
    <w:name w:val="footnote reference"/>
    <w:semiHidden/>
    <w:rPr>
      <w:vertAlign w:val="superscript"/>
    </w:rPr>
  </w:style>
  <w:style w:type="character" w:styleId="ac">
    <w:name w:val="Hyperlink"/>
    <w:rPr>
      <w:color w:val="0000FF"/>
      <w:u w:val="single"/>
    </w:rPr>
  </w:style>
  <w:style w:type="character" w:styleId="ad">
    <w:name w:val="Strong"/>
    <w:qFormat/>
    <w:rPr>
      <w:b/>
      <w:bCs/>
    </w:rPr>
  </w:style>
  <w:style w:type="paragraph" w:styleId="ae">
    <w:name w:val="Normal (Web)"/>
    <w:basedOn w:val="a"/>
    <w:pPr>
      <w:spacing w:before="100" w:beforeAutospacing="1" w:after="100" w:afterAutospacing="1"/>
    </w:pPr>
    <w:rPr>
      <w:rFonts w:ascii="Arial Unicode MS" w:hAnsi="Arial Unicode MS"/>
      <w:lang w:val="ru-RU"/>
    </w:rPr>
  </w:style>
  <w:style w:type="paragraph" w:styleId="af">
    <w:name w:val="Subtitle"/>
    <w:basedOn w:val="a"/>
    <w:qFormat/>
    <w:pPr>
      <w:shd w:val="clear" w:color="auto" w:fill="FFFFFF"/>
      <w:ind w:left="4603"/>
    </w:pPr>
    <w:rPr>
      <w:b/>
      <w:bCs/>
      <w:spacing w:val="-6"/>
      <w:sz w:val="26"/>
    </w:rPr>
  </w:style>
  <w:style w:type="paragraph" w:styleId="af0">
    <w:name w:val="header"/>
    <w:basedOn w:val="a"/>
    <w:pPr>
      <w:tabs>
        <w:tab w:val="center" w:pos="4677"/>
        <w:tab w:val="right" w:pos="9355"/>
      </w:tabs>
    </w:pPr>
  </w:style>
  <w:style w:type="table" w:styleId="af1">
    <w:name w:val="Table Grid"/>
    <w:basedOn w:val="a1"/>
    <w:uiPriority w:val="59"/>
    <w:rsid w:val="00A65DEF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Document Map"/>
    <w:basedOn w:val="a"/>
    <w:semiHidden/>
    <w:rsid w:val="0055187B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2">
    <w:name w:val="Знак Знак1 Знак"/>
    <w:basedOn w:val="a"/>
    <w:rsid w:val="00D44802"/>
    <w:rPr>
      <w:rFonts w:ascii="Verdana" w:hAnsi="Verdana" w:cs="Verdana"/>
      <w:sz w:val="20"/>
      <w:szCs w:val="20"/>
      <w:lang w:val="en-US" w:eastAsia="en-US"/>
    </w:rPr>
  </w:style>
  <w:style w:type="paragraph" w:styleId="af3">
    <w:name w:val="Balloon Text"/>
    <w:basedOn w:val="a"/>
    <w:semiHidden/>
    <w:rsid w:val="00300693"/>
    <w:rPr>
      <w:rFonts w:ascii="Tahoma" w:hAnsi="Tahoma" w:cs="Tahoma"/>
      <w:sz w:val="16"/>
      <w:szCs w:val="16"/>
    </w:rPr>
  </w:style>
  <w:style w:type="table" w:customStyle="1" w:styleId="13">
    <w:name w:val="Сетка таблицы1"/>
    <w:basedOn w:val="a1"/>
    <w:next w:val="af1"/>
    <w:rsid w:val="00DB2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a"/>
    <w:rsid w:val="00F83470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Arial"/>
      <w:snapToGrid w:val="0"/>
      <w:sz w:val="20"/>
      <w:szCs w:val="20"/>
    </w:rPr>
  </w:style>
  <w:style w:type="paragraph" w:customStyle="1" w:styleId="xl31">
    <w:name w:val="xl31"/>
    <w:basedOn w:val="a"/>
    <w:rsid w:val="00F83470"/>
    <w:pPr>
      <w:spacing w:before="100" w:beforeAutospacing="1" w:after="100" w:afterAutospacing="1"/>
      <w:textAlignment w:val="top"/>
    </w:pPr>
    <w:rPr>
      <w:rFonts w:eastAsia="Arial Unicode MS"/>
    </w:rPr>
  </w:style>
  <w:style w:type="paragraph" w:styleId="af4">
    <w:name w:val="List Paragraph"/>
    <w:aliases w:val="EBRD List,Список уровня 2,название табл/рис,заголовок 1.1"/>
    <w:basedOn w:val="a"/>
    <w:link w:val="af5"/>
    <w:uiPriority w:val="34"/>
    <w:qFormat/>
    <w:rsid w:val="00237F8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7">
    <w:name w:val="Нижний колонтитул Знак"/>
    <w:link w:val="a6"/>
    <w:rsid w:val="00997F56"/>
    <w:rPr>
      <w:sz w:val="24"/>
      <w:szCs w:val="24"/>
      <w:lang w:val="uk-UA"/>
    </w:rPr>
  </w:style>
  <w:style w:type="character" w:styleId="af6">
    <w:name w:val="Intense Emphasis"/>
    <w:uiPriority w:val="21"/>
    <w:qFormat/>
    <w:rsid w:val="00A64907"/>
    <w:rPr>
      <w:b/>
      <w:bCs/>
      <w:i/>
      <w:iCs/>
      <w:color w:val="4F81BD"/>
    </w:rPr>
  </w:style>
  <w:style w:type="paragraph" w:customStyle="1" w:styleId="14">
    <w:name w:val="Знак Знак1 Знак"/>
    <w:basedOn w:val="a"/>
    <w:rsid w:val="00721384"/>
    <w:rPr>
      <w:rFonts w:ascii="Verdana" w:hAnsi="Verdana" w:cs="Verdana"/>
      <w:sz w:val="20"/>
      <w:szCs w:val="20"/>
      <w:lang w:val="en-US" w:eastAsia="en-US"/>
    </w:rPr>
  </w:style>
  <w:style w:type="paragraph" w:styleId="31">
    <w:name w:val="Body Text 3"/>
    <w:basedOn w:val="a"/>
    <w:link w:val="32"/>
    <w:rsid w:val="00721384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link w:val="31"/>
    <w:rsid w:val="00721384"/>
    <w:rPr>
      <w:sz w:val="16"/>
      <w:szCs w:val="16"/>
      <w:lang w:val="uk-UA"/>
    </w:rPr>
  </w:style>
  <w:style w:type="character" w:customStyle="1" w:styleId="apple-converted-space">
    <w:name w:val="apple-converted-space"/>
    <w:rsid w:val="00850981"/>
  </w:style>
  <w:style w:type="paragraph" w:customStyle="1" w:styleId="15">
    <w:name w:val="Знак Знак1 Знак"/>
    <w:basedOn w:val="a"/>
    <w:rsid w:val="00F43256"/>
    <w:rPr>
      <w:rFonts w:ascii="Verdana" w:hAnsi="Verdana" w:cs="Verdana"/>
      <w:sz w:val="20"/>
      <w:szCs w:val="20"/>
      <w:lang w:val="en-US" w:eastAsia="en-US"/>
    </w:rPr>
  </w:style>
  <w:style w:type="paragraph" w:customStyle="1" w:styleId="16">
    <w:name w:val="Знак Знак1 Знак"/>
    <w:basedOn w:val="a"/>
    <w:rsid w:val="00155CAC"/>
    <w:rPr>
      <w:rFonts w:ascii="Verdana" w:hAnsi="Verdana" w:cs="Verdana"/>
      <w:sz w:val="20"/>
      <w:szCs w:val="20"/>
      <w:lang w:val="en-US" w:eastAsia="en-US"/>
    </w:rPr>
  </w:style>
  <w:style w:type="character" w:customStyle="1" w:styleId="shorttext">
    <w:name w:val="short_text"/>
    <w:basedOn w:val="a0"/>
    <w:rsid w:val="00113EAA"/>
  </w:style>
  <w:style w:type="character" w:customStyle="1" w:styleId="af5">
    <w:name w:val="Абзац списка Знак"/>
    <w:aliases w:val="EBRD List Знак,Список уровня 2 Знак,название табл/рис Знак,заголовок 1.1 Знак"/>
    <w:link w:val="af4"/>
    <w:uiPriority w:val="34"/>
    <w:locked/>
    <w:rsid w:val="00E103F8"/>
    <w:rPr>
      <w:rFonts w:ascii="Calibri" w:eastAsia="Calibri" w:hAnsi="Calibri"/>
      <w:sz w:val="22"/>
      <w:szCs w:val="22"/>
      <w:lang w:val="uk-UA" w:eastAsia="en-US"/>
    </w:rPr>
  </w:style>
  <w:style w:type="character" w:customStyle="1" w:styleId="a3">
    <w:name w:val="Название Знак"/>
    <w:link w:val="11"/>
    <w:rsid w:val="00F8454D"/>
    <w:rPr>
      <w:sz w:val="28"/>
      <w:szCs w:val="24"/>
      <w:lang w:val="uk-UA"/>
    </w:rPr>
  </w:style>
  <w:style w:type="paragraph" w:styleId="af7">
    <w:name w:val="No Spacing"/>
    <w:uiPriority w:val="1"/>
    <w:qFormat/>
    <w:rsid w:val="006036AA"/>
    <w:pPr>
      <w:ind w:firstLine="709"/>
      <w:jc w:val="both"/>
    </w:pPr>
    <w:rPr>
      <w:rFonts w:eastAsia="Calibri"/>
      <w:sz w:val="24"/>
      <w:szCs w:val="22"/>
      <w:lang w:val="uk-UA" w:eastAsia="en-US"/>
    </w:rPr>
  </w:style>
  <w:style w:type="character" w:customStyle="1" w:styleId="10">
    <w:name w:val="Заголовок 1 Знак"/>
    <w:link w:val="1"/>
    <w:rsid w:val="006036AA"/>
    <w:rPr>
      <w:b/>
      <w:color w:val="000000"/>
      <w:sz w:val="28"/>
      <w:szCs w:val="24"/>
      <w:shd w:val="clear" w:color="auto" w:fill="FFFFFF"/>
      <w:lang w:val="uk-UA"/>
    </w:rPr>
  </w:style>
  <w:style w:type="paragraph" w:styleId="HTML">
    <w:name w:val="HTML Preformatted"/>
    <w:basedOn w:val="a"/>
    <w:link w:val="HTML0"/>
    <w:rsid w:val="005205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link w:val="HTML"/>
    <w:rsid w:val="0052054A"/>
    <w:rPr>
      <w:rFonts w:ascii="Courier New" w:hAnsi="Courier New" w:cs="Courier New"/>
      <w:lang w:val="uk-UA"/>
    </w:rPr>
  </w:style>
  <w:style w:type="paragraph" w:customStyle="1" w:styleId="17">
    <w:name w:val="Знак Знак1 Знак"/>
    <w:basedOn w:val="a"/>
    <w:rsid w:val="00F12B5E"/>
    <w:rPr>
      <w:rFonts w:ascii="Verdana" w:hAnsi="Verdana" w:cs="Verdana"/>
      <w:sz w:val="20"/>
      <w:szCs w:val="20"/>
      <w:lang w:val="en-US" w:eastAsia="en-US"/>
    </w:rPr>
  </w:style>
  <w:style w:type="character" w:styleId="af8">
    <w:name w:val="annotation reference"/>
    <w:semiHidden/>
    <w:unhideWhenUsed/>
    <w:rsid w:val="003469C8"/>
    <w:rPr>
      <w:sz w:val="16"/>
      <w:szCs w:val="16"/>
    </w:rPr>
  </w:style>
  <w:style w:type="paragraph" w:styleId="af9">
    <w:name w:val="annotation text"/>
    <w:basedOn w:val="a"/>
    <w:link w:val="afa"/>
    <w:semiHidden/>
    <w:unhideWhenUsed/>
    <w:rsid w:val="003469C8"/>
    <w:rPr>
      <w:sz w:val="20"/>
      <w:szCs w:val="20"/>
    </w:rPr>
  </w:style>
  <w:style w:type="character" w:customStyle="1" w:styleId="afa">
    <w:name w:val="Текст примечания Знак"/>
    <w:link w:val="af9"/>
    <w:semiHidden/>
    <w:rsid w:val="003469C8"/>
    <w:rPr>
      <w:lang w:val="uk-UA"/>
    </w:rPr>
  </w:style>
  <w:style w:type="paragraph" w:styleId="afb">
    <w:name w:val="annotation subject"/>
    <w:basedOn w:val="af9"/>
    <w:next w:val="af9"/>
    <w:link w:val="afc"/>
    <w:semiHidden/>
    <w:unhideWhenUsed/>
    <w:rsid w:val="003469C8"/>
    <w:rPr>
      <w:b/>
      <w:bCs/>
    </w:rPr>
  </w:style>
  <w:style w:type="character" w:customStyle="1" w:styleId="afc">
    <w:name w:val="Тема примечания Знак"/>
    <w:link w:val="afb"/>
    <w:semiHidden/>
    <w:rsid w:val="003469C8"/>
    <w:rPr>
      <w:b/>
      <w:bCs/>
      <w:lang w:val="uk-UA"/>
    </w:rPr>
  </w:style>
  <w:style w:type="paragraph" w:customStyle="1" w:styleId="Default">
    <w:name w:val="Default"/>
    <w:rsid w:val="00CD4163"/>
    <w:pPr>
      <w:autoSpaceDE w:val="0"/>
      <w:autoSpaceDN w:val="0"/>
      <w:adjustRightInd w:val="0"/>
    </w:pPr>
    <w:rPr>
      <w:color w:val="000000"/>
      <w:sz w:val="24"/>
      <w:szCs w:val="24"/>
      <w:lang w:val="uk-UA"/>
    </w:rPr>
  </w:style>
  <w:style w:type="character" w:customStyle="1" w:styleId="90">
    <w:name w:val="Заголовок 9 Знак"/>
    <w:link w:val="9"/>
    <w:semiHidden/>
    <w:rsid w:val="00317489"/>
    <w:rPr>
      <w:rFonts w:ascii="Cambria" w:eastAsia="Times New Roman" w:hAnsi="Cambria" w:cs="Times New Roman"/>
      <w:i/>
      <w:iCs/>
      <w:color w:val="272727"/>
      <w:sz w:val="21"/>
      <w:szCs w:val="2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5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446238-CCEE-4496-A6DD-D749C420D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489</Words>
  <Characters>849</Characters>
  <Application>Microsoft Office Word</Application>
  <DocSecurity>0</DocSecurity>
  <Lines>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 наказом</vt:lpstr>
    </vt:vector>
  </TitlesOfParts>
  <Company>kfk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 наказом</dc:title>
  <dc:subject/>
  <dc:creator>Kushnirenko Ivan</dc:creator>
  <cp:keywords/>
  <cp:lastModifiedBy>User</cp:lastModifiedBy>
  <cp:revision>12</cp:revision>
  <cp:lastPrinted>2020-03-16T14:41:00Z</cp:lastPrinted>
  <dcterms:created xsi:type="dcterms:W3CDTF">2022-08-15T06:43:00Z</dcterms:created>
  <dcterms:modified xsi:type="dcterms:W3CDTF">2022-08-23T13:29:00Z</dcterms:modified>
</cp:coreProperties>
</file>